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D38DCA" w14:textId="7B73C641" w:rsidR="007D7EE6" w:rsidRPr="00806B17" w:rsidRDefault="008E6CFC" w:rsidP="00BA51E7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Profi</w:t>
      </w:r>
      <w:bookmarkStart w:id="0" w:name="_GoBack"/>
      <w:bookmarkEnd w:id="0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le Summary</w:t>
      </w:r>
      <w:r w:rsidR="001E6CE5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and Objective</w:t>
      </w:r>
      <w:r w:rsidR="00C60845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s</w:t>
      </w:r>
    </w:p>
    <w:p w14:paraId="0F9835F6" w14:textId="77777777" w:rsidR="00C7633E" w:rsidRPr="00806B17" w:rsidRDefault="00C7633E" w:rsidP="00F16365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 xml:space="preserve">I have overall +18yrs of experience with 10yrs in cyber process, cyber assurance and cyber audits.  </w:t>
      </w:r>
    </w:p>
    <w:p w14:paraId="2B35AA8D" w14:textId="77777777" w:rsidR="00275F08" w:rsidRPr="00806B17" w:rsidRDefault="006E7D93" w:rsidP="00F16365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I am an ambitious aspiring and hard-working security professional, willing to work in a dynamic and diverse organization and to utilize my professional skills and interpersonal skills to help contribute to the profit of the company.</w:t>
      </w:r>
    </w:p>
    <w:p w14:paraId="7785CDA6" w14:textId="33553B64" w:rsidR="00275F08" w:rsidRPr="00806B17" w:rsidRDefault="00360F9B" w:rsidP="00F16365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 xml:space="preserve">Experienced Security Manager with a demonstrated history of working in the information technology and services industry. Skilled in ISO 27001, Payment Card Industry Data Security Standard (PCI DSS), and Auditing. </w:t>
      </w:r>
    </w:p>
    <w:p w14:paraId="69159C61" w14:textId="79BD8AE1" w:rsidR="008E6CFC" w:rsidRPr="00806B17" w:rsidRDefault="008E6CFC" w:rsidP="00B416F5">
      <w:pPr>
        <w:pStyle w:val="NormalWeb"/>
        <w:spacing w:before="0" w:beforeAutospacing="0" w:after="0" w:afterAutospacing="0"/>
        <w:rPr>
          <w:rFonts w:ascii="Calibri" w:hAnsi="Calibri" w:cs="Calibri"/>
          <w:sz w:val="18"/>
          <w:szCs w:val="18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Achievements</w:t>
      </w:r>
      <w:r w:rsidR="00C70BD6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, 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Awards</w:t>
      </w:r>
      <w:r w:rsidR="00C70BD6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, Certification and Training</w:t>
      </w:r>
    </w:p>
    <w:p w14:paraId="5FF4D722" w14:textId="75E9C729" w:rsidR="008E6CFC" w:rsidRPr="00806B17" w:rsidRDefault="00E23DD8" w:rsidP="00F16365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Avoided</w:t>
      </w:r>
      <w:r w:rsidR="008E6CFC" w:rsidRPr="00806B17">
        <w:rPr>
          <w:rFonts w:ascii="Calibri" w:hAnsi="Calibri" w:cs="Calibri"/>
          <w:color w:val="365F91"/>
          <w:sz w:val="18"/>
          <w:szCs w:val="18"/>
        </w:rPr>
        <w:t xml:space="preserve"> penalty of 12 m$ USD</w:t>
      </w:r>
      <w:r w:rsidR="006F3E92" w:rsidRPr="00806B17">
        <w:rPr>
          <w:rFonts w:ascii="Calibri" w:hAnsi="Calibri" w:cs="Calibri"/>
          <w:color w:val="365F91"/>
          <w:sz w:val="18"/>
          <w:szCs w:val="18"/>
        </w:rPr>
        <w:t xml:space="preserve"> being levied to the Organization</w:t>
      </w:r>
      <w:r w:rsidR="00093ED1" w:rsidRPr="00806B17">
        <w:rPr>
          <w:rFonts w:ascii="Calibri" w:hAnsi="Calibri" w:cs="Calibri"/>
          <w:color w:val="365F91"/>
          <w:sz w:val="18"/>
          <w:szCs w:val="18"/>
        </w:rPr>
        <w:t xml:space="preserve">, by containing the </w:t>
      </w:r>
      <w:r w:rsidR="008E6CFC" w:rsidRPr="00806B17">
        <w:rPr>
          <w:rFonts w:ascii="Calibri" w:hAnsi="Calibri" w:cs="Calibri"/>
          <w:color w:val="365F91"/>
          <w:sz w:val="18"/>
          <w:szCs w:val="18"/>
        </w:rPr>
        <w:t xml:space="preserve">ODC </w:t>
      </w:r>
      <w:r w:rsidR="00093ED1" w:rsidRPr="00806B17">
        <w:rPr>
          <w:rFonts w:ascii="Calibri" w:hAnsi="Calibri" w:cs="Calibri"/>
          <w:color w:val="365F91"/>
          <w:sz w:val="18"/>
          <w:szCs w:val="18"/>
        </w:rPr>
        <w:t>compliance below the</w:t>
      </w:r>
      <w:r w:rsidR="008E6CFC" w:rsidRPr="00806B17">
        <w:rPr>
          <w:rFonts w:ascii="Calibri" w:hAnsi="Calibri" w:cs="Calibri"/>
          <w:color w:val="365F91"/>
          <w:sz w:val="18"/>
          <w:szCs w:val="18"/>
        </w:rPr>
        <w:t xml:space="preserve"> penalty threshold level</w:t>
      </w:r>
      <w:r w:rsidR="00093ED1" w:rsidRPr="00806B17">
        <w:rPr>
          <w:rFonts w:ascii="Calibri" w:hAnsi="Calibri" w:cs="Calibri"/>
          <w:color w:val="365F91"/>
          <w:sz w:val="18"/>
          <w:szCs w:val="18"/>
        </w:rPr>
        <w:t>.</w:t>
      </w:r>
      <w:r w:rsidR="00AB3705" w:rsidRPr="00806B17">
        <w:rPr>
          <w:rFonts w:ascii="Calibri" w:hAnsi="Calibri" w:cs="Calibri"/>
          <w:color w:val="365F91"/>
          <w:sz w:val="18"/>
          <w:szCs w:val="18"/>
        </w:rPr>
        <w:t xml:space="preserve"> </w:t>
      </w:r>
      <w:r w:rsidR="001D7A72" w:rsidRPr="00806B17">
        <w:rPr>
          <w:rFonts w:ascii="Calibri" w:hAnsi="Calibri" w:cs="Calibri"/>
          <w:color w:val="365F91"/>
          <w:sz w:val="18"/>
          <w:szCs w:val="18"/>
        </w:rPr>
        <w:t>A r</w:t>
      </w:r>
      <w:r w:rsidR="00217951" w:rsidRPr="00806B17">
        <w:rPr>
          <w:rFonts w:ascii="Calibri" w:hAnsi="Calibri" w:cs="Calibri"/>
          <w:color w:val="365F91"/>
          <w:sz w:val="18"/>
          <w:szCs w:val="18"/>
        </w:rPr>
        <w:t xml:space="preserve">eward of recognition </w:t>
      </w:r>
      <w:r w:rsidR="008E6CFC" w:rsidRPr="00806B17">
        <w:rPr>
          <w:rFonts w:ascii="Calibri" w:hAnsi="Calibri" w:cs="Calibri"/>
          <w:color w:val="365F91"/>
          <w:sz w:val="18"/>
          <w:szCs w:val="18"/>
        </w:rPr>
        <w:t xml:space="preserve">from Top management for saving </w:t>
      </w:r>
      <w:r w:rsidR="00217951" w:rsidRPr="00806B17">
        <w:rPr>
          <w:rFonts w:ascii="Calibri" w:hAnsi="Calibri" w:cs="Calibri"/>
          <w:color w:val="365F91"/>
          <w:sz w:val="18"/>
          <w:szCs w:val="18"/>
        </w:rPr>
        <w:t xml:space="preserve">the </w:t>
      </w:r>
      <w:r w:rsidR="008E6CFC" w:rsidRPr="00806B17">
        <w:rPr>
          <w:rFonts w:ascii="Calibri" w:hAnsi="Calibri" w:cs="Calibri"/>
          <w:color w:val="365F91"/>
          <w:sz w:val="18"/>
          <w:szCs w:val="18"/>
        </w:rPr>
        <w:t>penalty</w:t>
      </w:r>
      <w:r w:rsidR="00093ED1" w:rsidRPr="00806B17">
        <w:rPr>
          <w:rFonts w:ascii="Calibri" w:hAnsi="Calibri" w:cs="Calibri"/>
          <w:color w:val="365F91"/>
          <w:sz w:val="18"/>
          <w:szCs w:val="18"/>
        </w:rPr>
        <w:t>.</w:t>
      </w:r>
    </w:p>
    <w:p w14:paraId="0E0FD384" w14:textId="41D1E3C9" w:rsidR="007D7EE6" w:rsidRPr="00806B17" w:rsidRDefault="007D7EE6" w:rsidP="00F16365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CPISI</w:t>
      </w:r>
      <w:r w:rsidR="00A67E80" w:rsidRPr="00806B17">
        <w:rPr>
          <w:rFonts w:ascii="Calibri" w:hAnsi="Calibri" w:cs="Calibri"/>
          <w:color w:val="365F91"/>
          <w:sz w:val="18"/>
          <w:szCs w:val="18"/>
        </w:rPr>
        <w:t xml:space="preserve">, </w:t>
      </w:r>
      <w:r w:rsidRPr="00806B17">
        <w:rPr>
          <w:rFonts w:ascii="Calibri" w:hAnsi="Calibri" w:cs="Calibri"/>
          <w:color w:val="365F91"/>
          <w:sz w:val="18"/>
          <w:szCs w:val="18"/>
        </w:rPr>
        <w:t>CDPSE</w:t>
      </w:r>
      <w:r w:rsidR="00A67E80" w:rsidRPr="00806B17">
        <w:rPr>
          <w:rFonts w:ascii="Calibri" w:hAnsi="Calibri" w:cs="Calibri"/>
          <w:color w:val="365F91"/>
          <w:sz w:val="18"/>
          <w:szCs w:val="18"/>
        </w:rPr>
        <w:t>, AZ</w:t>
      </w:r>
      <w:r w:rsidRPr="00806B17">
        <w:rPr>
          <w:rFonts w:ascii="Calibri" w:hAnsi="Calibri" w:cs="Calibri"/>
          <w:color w:val="365F91"/>
          <w:sz w:val="18"/>
          <w:szCs w:val="18"/>
        </w:rPr>
        <w:t>-900</w:t>
      </w:r>
      <w:r w:rsidR="005E7607" w:rsidRPr="00806B17">
        <w:rPr>
          <w:rFonts w:ascii="Calibri" w:hAnsi="Calibri" w:cs="Calibri"/>
          <w:color w:val="365F91"/>
          <w:sz w:val="18"/>
          <w:szCs w:val="18"/>
        </w:rPr>
        <w:t>,</w:t>
      </w:r>
      <w:r w:rsidR="00AD143F" w:rsidRPr="00806B17">
        <w:rPr>
          <w:rFonts w:ascii="Calibri" w:hAnsi="Calibri" w:cs="Calibri"/>
          <w:color w:val="365F91"/>
          <w:sz w:val="18"/>
          <w:szCs w:val="18"/>
        </w:rPr>
        <w:t xml:space="preserve"> </w:t>
      </w:r>
      <w:r w:rsidR="005E7607" w:rsidRPr="00806B17">
        <w:rPr>
          <w:rFonts w:ascii="Calibri" w:hAnsi="Calibri" w:cs="Calibri"/>
          <w:color w:val="365F91"/>
          <w:sz w:val="18"/>
          <w:szCs w:val="18"/>
        </w:rPr>
        <w:t>SC-900</w:t>
      </w:r>
      <w:r w:rsidR="00A67E80" w:rsidRPr="00806B17">
        <w:rPr>
          <w:rFonts w:ascii="Calibri" w:hAnsi="Calibri" w:cs="Calibri"/>
          <w:color w:val="365F91"/>
          <w:sz w:val="18"/>
          <w:szCs w:val="18"/>
        </w:rPr>
        <w:t>, AWS-CCP, ISO27001-LA, ISO31000</w:t>
      </w:r>
      <w:r w:rsidR="00B451EF" w:rsidRPr="00806B17">
        <w:rPr>
          <w:rFonts w:ascii="Calibri" w:hAnsi="Calibri" w:cs="Calibri"/>
          <w:color w:val="365F91"/>
          <w:sz w:val="18"/>
          <w:szCs w:val="18"/>
        </w:rPr>
        <w:t>, One trust GRC professional, One trust Incident response expert, One trust Privacy Professional.</w:t>
      </w:r>
    </w:p>
    <w:p w14:paraId="3B494728" w14:textId="77777777" w:rsidR="007936AB" w:rsidRPr="00806B17" w:rsidRDefault="003E4B23" w:rsidP="00F16365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Received a</w:t>
      </w:r>
      <w:r w:rsidR="002333B1" w:rsidRPr="00806B17">
        <w:rPr>
          <w:rFonts w:ascii="Calibri" w:hAnsi="Calibri" w:cs="Calibri"/>
          <w:color w:val="365F91"/>
          <w:sz w:val="18"/>
          <w:szCs w:val="18"/>
        </w:rPr>
        <w:t xml:space="preserve">ppreciation from top management for </w:t>
      </w:r>
      <w:r w:rsidR="00AC2574" w:rsidRPr="00806B17">
        <w:rPr>
          <w:rFonts w:ascii="Calibri" w:hAnsi="Calibri" w:cs="Calibri"/>
          <w:color w:val="365F91"/>
          <w:sz w:val="18"/>
          <w:szCs w:val="18"/>
        </w:rPr>
        <w:t xml:space="preserve">conducting </w:t>
      </w:r>
      <w:r w:rsidRPr="00806B17">
        <w:rPr>
          <w:rFonts w:ascii="Calibri" w:hAnsi="Calibri" w:cs="Calibri"/>
          <w:color w:val="365F91"/>
          <w:sz w:val="18"/>
          <w:szCs w:val="18"/>
        </w:rPr>
        <w:t>very interactive and informative</w:t>
      </w:r>
      <w:r w:rsidR="00AC0CCB" w:rsidRPr="00806B17">
        <w:rPr>
          <w:rFonts w:ascii="Calibri" w:hAnsi="Calibri" w:cs="Calibri"/>
          <w:color w:val="365F91"/>
          <w:sz w:val="18"/>
          <w:szCs w:val="18"/>
        </w:rPr>
        <w:t xml:space="preserve"> awareness session</w:t>
      </w:r>
      <w:r w:rsidR="001D7A72" w:rsidRPr="00806B17">
        <w:rPr>
          <w:rFonts w:ascii="Calibri" w:hAnsi="Calibri" w:cs="Calibri"/>
          <w:color w:val="365F91"/>
          <w:sz w:val="18"/>
          <w:szCs w:val="18"/>
        </w:rPr>
        <w:t>s</w:t>
      </w:r>
      <w:r w:rsidRPr="00806B17">
        <w:rPr>
          <w:rFonts w:ascii="Calibri" w:hAnsi="Calibri" w:cs="Calibri"/>
          <w:color w:val="365F91"/>
          <w:sz w:val="18"/>
          <w:szCs w:val="18"/>
        </w:rPr>
        <w:t>,</w:t>
      </w:r>
      <w:r w:rsidR="002333B1" w:rsidRPr="00806B17">
        <w:rPr>
          <w:rFonts w:ascii="Calibri" w:hAnsi="Calibri" w:cs="Calibri"/>
          <w:color w:val="365F91"/>
          <w:sz w:val="18"/>
          <w:szCs w:val="18"/>
        </w:rPr>
        <w:t xml:space="preserve"> for the new </w:t>
      </w:r>
      <w:r w:rsidR="00AC0CCB" w:rsidRPr="00806B17">
        <w:rPr>
          <w:rFonts w:ascii="Calibri" w:hAnsi="Calibri" w:cs="Calibri"/>
          <w:color w:val="365F91"/>
          <w:sz w:val="18"/>
          <w:szCs w:val="18"/>
        </w:rPr>
        <w:t>employees</w:t>
      </w:r>
      <w:r w:rsidR="00FD0187" w:rsidRPr="00806B17">
        <w:rPr>
          <w:rFonts w:ascii="Calibri" w:hAnsi="Calibri" w:cs="Calibri"/>
          <w:color w:val="365F91"/>
          <w:sz w:val="18"/>
          <w:szCs w:val="18"/>
        </w:rPr>
        <w:t xml:space="preserve"> and for getting unblemished reports in all external audits for the organization.</w:t>
      </w:r>
    </w:p>
    <w:p w14:paraId="226FB858" w14:textId="053B9A4F" w:rsidR="008E6CFC" w:rsidRPr="00B416F5" w:rsidRDefault="008E6CFC" w:rsidP="00B416F5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Academic Qualification</w:t>
      </w:r>
    </w:p>
    <w:p w14:paraId="61666E56" w14:textId="0491C2E4" w:rsidR="006E7D93" w:rsidRPr="00806B17" w:rsidRDefault="006E7D93" w:rsidP="00BA51E7">
      <w:pPr>
        <w:pStyle w:val="NormalWeb"/>
        <w:numPr>
          <w:ilvl w:val="0"/>
          <w:numId w:val="14"/>
        </w:numPr>
        <w:spacing w:before="0" w:beforeAutospacing="0" w:after="0" w:afterAutospacing="0"/>
        <w:ind w:left="541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 xml:space="preserve">PGDITM Post graduate diploma in Information technology and management. </w:t>
      </w:r>
    </w:p>
    <w:p w14:paraId="66EE67AA" w14:textId="11965332" w:rsidR="006E7D93" w:rsidRPr="00806B17" w:rsidRDefault="008D199C" w:rsidP="00BA51E7">
      <w:pPr>
        <w:pStyle w:val="NormalWeb"/>
        <w:numPr>
          <w:ilvl w:val="0"/>
          <w:numId w:val="14"/>
        </w:numPr>
        <w:spacing w:before="0" w:beforeAutospacing="0" w:after="0" w:afterAutospacing="0"/>
        <w:ind w:left="541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B.SC Bachelor of S</w:t>
      </w:r>
      <w:r w:rsidR="006E7D93" w:rsidRPr="00806B17">
        <w:rPr>
          <w:rFonts w:ascii="Calibri" w:hAnsi="Calibri" w:cs="Calibri"/>
          <w:color w:val="365F91"/>
          <w:sz w:val="18"/>
          <w:szCs w:val="18"/>
        </w:rPr>
        <w:t>cience from Kakatiya University.</w:t>
      </w:r>
    </w:p>
    <w:p w14:paraId="2C1C6153" w14:textId="1829EFBA" w:rsidR="00B451EF" w:rsidRPr="00806B17" w:rsidRDefault="00B451EF" w:rsidP="00BA51E7">
      <w:pPr>
        <w:pStyle w:val="NormalWeb"/>
        <w:numPr>
          <w:ilvl w:val="0"/>
          <w:numId w:val="14"/>
        </w:numPr>
        <w:spacing w:before="0" w:beforeAutospacing="0" w:after="0" w:afterAutospacing="0"/>
        <w:ind w:left="541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Pursuing Diploma in cyber law.</w:t>
      </w:r>
    </w:p>
    <w:p w14:paraId="71F67B88" w14:textId="77777777" w:rsidR="00C34A49" w:rsidRPr="00806B17" w:rsidRDefault="00C34A49" w:rsidP="00BA51E7">
      <w:pPr>
        <w:pStyle w:val="NormalWeb"/>
        <w:spacing w:before="0" w:beforeAutospacing="0" w:after="0" w:afterAutospacing="0"/>
        <w:ind w:left="720"/>
        <w:textAlignment w:val="baseline"/>
        <w:rPr>
          <w:rFonts w:ascii="Calibri" w:hAnsi="Calibri" w:cs="Calibri"/>
          <w:color w:val="365F91"/>
          <w:sz w:val="18"/>
          <w:szCs w:val="18"/>
        </w:rPr>
      </w:pPr>
    </w:p>
    <w:p w14:paraId="33B23FAB" w14:textId="54527FF4" w:rsidR="00DE7D32" w:rsidRPr="00806B17" w:rsidRDefault="008E6CFC" w:rsidP="00BA51E7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Work Experience</w:t>
      </w:r>
    </w:p>
    <w:p w14:paraId="611F6C95" w14:textId="77777777" w:rsidR="006A748E" w:rsidRPr="00806B17" w:rsidRDefault="006A748E" w:rsidP="00BA51E7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</w:p>
    <w:p w14:paraId="3C7BADD0" w14:textId="4C35925C" w:rsidR="006A748E" w:rsidRPr="00806B17" w:rsidRDefault="006A748E" w:rsidP="00BA51E7">
      <w:pPr>
        <w:pStyle w:val="NormalWeb"/>
        <w:spacing w:before="0" w:beforeAutospacing="0" w:after="120" w:afterAutospacing="0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Senior Manager GRC with Visionet systems (from July 2022 – Present)</w:t>
      </w:r>
    </w:p>
    <w:p w14:paraId="7C25D955" w14:textId="01E010A5" w:rsidR="009042E5" w:rsidRPr="00806B17" w:rsidRDefault="006A748E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 xml:space="preserve">Responsible for </w:t>
      </w:r>
      <w:r w:rsidR="008D199C" w:rsidRPr="00806B17">
        <w:rPr>
          <w:rFonts w:ascii="Calibri" w:hAnsi="Calibri" w:cs="Calibri"/>
          <w:color w:val="365F91"/>
          <w:sz w:val="18"/>
          <w:szCs w:val="18"/>
        </w:rPr>
        <w:t>ISO27001,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SOC2 type2</w:t>
      </w:r>
      <w:r w:rsidR="009042E5" w:rsidRPr="00806B17">
        <w:rPr>
          <w:rFonts w:ascii="Calibri" w:hAnsi="Calibri" w:cs="Calibri"/>
          <w:color w:val="365F91"/>
          <w:sz w:val="18"/>
          <w:szCs w:val="18"/>
        </w:rPr>
        <w:t xml:space="preserve"> and various other industry audits.</w:t>
      </w:r>
    </w:p>
    <w:p w14:paraId="52A81A67" w14:textId="13239206" w:rsidR="006A748E" w:rsidRPr="00806B17" w:rsidRDefault="006A748E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Responsible for reviewing the contractual agreements</w:t>
      </w:r>
      <w:r w:rsidR="008D199C" w:rsidRPr="00806B17">
        <w:rPr>
          <w:rFonts w:ascii="Calibri" w:hAnsi="Calibri" w:cs="Calibri"/>
          <w:color w:val="365F91"/>
          <w:sz w:val="18"/>
          <w:szCs w:val="18"/>
        </w:rPr>
        <w:t xml:space="preserve"> and meeting the client Information security requirements</w:t>
      </w:r>
      <w:r w:rsidRPr="00806B17">
        <w:rPr>
          <w:rFonts w:ascii="Calibri" w:hAnsi="Calibri" w:cs="Calibri"/>
          <w:color w:val="365F91"/>
          <w:sz w:val="18"/>
          <w:szCs w:val="18"/>
        </w:rPr>
        <w:t>.</w:t>
      </w:r>
    </w:p>
    <w:p w14:paraId="3A903F47" w14:textId="77777777" w:rsidR="006A748E" w:rsidRPr="00806B17" w:rsidRDefault="006A748E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Providing consultation &amp; advisory services on risks, technologies, privacy, compliance, and Information security.</w:t>
      </w:r>
    </w:p>
    <w:p w14:paraId="5DD8721A" w14:textId="56A5B171" w:rsidR="006A748E" w:rsidRPr="00806B17" w:rsidRDefault="006A748E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Responsible for Compliance Operations with a key focus on bottom-line profitability by ensuring optimal utilization of</w:t>
      </w:r>
      <w:r w:rsidR="008D199C" w:rsidRPr="00806B17">
        <w:rPr>
          <w:rFonts w:ascii="Calibri" w:hAnsi="Calibri" w:cs="Calibri"/>
          <w:color w:val="365F91"/>
          <w:sz w:val="18"/>
          <w:szCs w:val="18"/>
        </w:rPr>
        <w:t xml:space="preserve"> available resources.</w:t>
      </w:r>
    </w:p>
    <w:p w14:paraId="51C41062" w14:textId="7BABAE48" w:rsidR="0011423B" w:rsidRPr="00806B17" w:rsidRDefault="00C80D32" w:rsidP="00BA51E7">
      <w:pPr>
        <w:pStyle w:val="NormalWeb"/>
        <w:spacing w:before="0" w:beforeAutospacing="0" w:after="120" w:afterAutospacing="0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IBM India </w:t>
      </w:r>
      <w:proofErr w:type="spellStart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Pvt</w:t>
      </w:r>
      <w:proofErr w:type="spellEnd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Limited</w:t>
      </w:r>
      <w:r w:rsidR="00F16365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– Account Security Manager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(</w:t>
      </w:r>
      <w:r w:rsidR="00A54E9E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F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rom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F0236A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June 2020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–</w:t>
      </w:r>
      <w:r w:rsidR="00F16365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July 2022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)</w:t>
      </w:r>
    </w:p>
    <w:p w14:paraId="69B558EA" w14:textId="70C506ED" w:rsidR="0011423B" w:rsidRPr="00806B17" w:rsidRDefault="00F11A9A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 xml:space="preserve">Responsible for 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>ISO27001, ISO 22301, SOC2 type2, ITAME, KCO testing, RRA, Corporate Audit</w:t>
      </w:r>
      <w:r w:rsidRPr="00806B17">
        <w:rPr>
          <w:rFonts w:ascii="Calibri" w:hAnsi="Calibri" w:cs="Calibri"/>
          <w:color w:val="365F91"/>
          <w:sz w:val="18"/>
          <w:szCs w:val="18"/>
        </w:rPr>
        <w:t>.</w:t>
      </w:r>
    </w:p>
    <w:p w14:paraId="6D20F6A0" w14:textId="4377D6A0" w:rsidR="0011423B" w:rsidRPr="00806B17" w:rsidRDefault="003709DC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Responsible for r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>eview</w:t>
      </w:r>
      <w:r w:rsidRPr="00806B17">
        <w:rPr>
          <w:rFonts w:ascii="Calibri" w:hAnsi="Calibri" w:cs="Calibri"/>
          <w:color w:val="365F91"/>
          <w:sz w:val="18"/>
          <w:szCs w:val="18"/>
        </w:rPr>
        <w:t>ing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 xml:space="preserve"> the contractual agreements and implementing the </w:t>
      </w:r>
      <w:r w:rsidR="00D654D5" w:rsidRPr="00806B17">
        <w:rPr>
          <w:rFonts w:ascii="Calibri" w:hAnsi="Calibri" w:cs="Calibri"/>
          <w:color w:val="365F91"/>
          <w:sz w:val="18"/>
          <w:szCs w:val="18"/>
        </w:rPr>
        <w:t xml:space="preserve">Data Security and Privacy 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>controls.</w:t>
      </w:r>
    </w:p>
    <w:p w14:paraId="5280174A" w14:textId="1C3A9790" w:rsidR="00D05879" w:rsidRPr="00806B17" w:rsidRDefault="00190327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Providing consultation</w:t>
      </w:r>
      <w:r w:rsidR="00571FF9" w:rsidRPr="00806B17">
        <w:rPr>
          <w:rFonts w:ascii="Calibri" w:hAnsi="Calibri" w:cs="Calibri"/>
          <w:color w:val="365F91"/>
          <w:sz w:val="18"/>
          <w:szCs w:val="18"/>
        </w:rPr>
        <w:t xml:space="preserve"> </w:t>
      </w:r>
      <w:r w:rsidR="002C48C1" w:rsidRPr="00806B17">
        <w:rPr>
          <w:rFonts w:ascii="Calibri" w:hAnsi="Calibri" w:cs="Calibri"/>
          <w:color w:val="365F91"/>
          <w:sz w:val="18"/>
          <w:szCs w:val="18"/>
        </w:rPr>
        <w:t>&amp;</w:t>
      </w:r>
      <w:r w:rsidR="00571FF9" w:rsidRPr="00806B17">
        <w:rPr>
          <w:rFonts w:ascii="Calibri" w:hAnsi="Calibri" w:cs="Calibri"/>
          <w:color w:val="365F91"/>
          <w:sz w:val="18"/>
          <w:szCs w:val="18"/>
        </w:rPr>
        <w:t xml:space="preserve"> advisory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services on risks, technologies, privacy, </w:t>
      </w:r>
      <w:r w:rsidR="00D05879" w:rsidRPr="00806B17">
        <w:rPr>
          <w:rFonts w:ascii="Calibri" w:hAnsi="Calibri" w:cs="Calibri"/>
          <w:color w:val="365F91"/>
          <w:sz w:val="18"/>
          <w:szCs w:val="18"/>
        </w:rPr>
        <w:t>compliance,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and Information security.</w:t>
      </w:r>
    </w:p>
    <w:p w14:paraId="44517A2D" w14:textId="11712851" w:rsidR="00D05879" w:rsidRPr="00806B17" w:rsidRDefault="00D05879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Responsible for Compliance Operations with a key focus on bottom-line profitability by ensuring optimal utilization of available resources.</w:t>
      </w:r>
    </w:p>
    <w:p w14:paraId="3D245324" w14:textId="2C6AD5E0" w:rsidR="00E40653" w:rsidRPr="00806B17" w:rsidRDefault="00E40653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 xml:space="preserve">Connecting with the lead partner on monthly basis </w:t>
      </w:r>
      <w:r w:rsidR="00E05C0F" w:rsidRPr="00806B17">
        <w:rPr>
          <w:rFonts w:ascii="Calibri" w:hAnsi="Calibri" w:cs="Calibri"/>
          <w:color w:val="365F91"/>
          <w:sz w:val="18"/>
          <w:szCs w:val="18"/>
        </w:rPr>
        <w:t>to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give a</w:t>
      </w:r>
      <w:r w:rsidR="00182B79" w:rsidRPr="00806B17">
        <w:rPr>
          <w:rFonts w:ascii="Calibri" w:hAnsi="Calibri" w:cs="Calibri"/>
          <w:color w:val="365F91"/>
          <w:sz w:val="18"/>
          <w:szCs w:val="18"/>
        </w:rPr>
        <w:t>n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overall DS&amp;</w:t>
      </w:r>
      <w:r w:rsidR="00E05C0F" w:rsidRPr="00806B17">
        <w:rPr>
          <w:rFonts w:ascii="Calibri" w:hAnsi="Calibri" w:cs="Calibri"/>
          <w:color w:val="365F91"/>
          <w:sz w:val="18"/>
          <w:szCs w:val="18"/>
        </w:rPr>
        <w:t xml:space="preserve">P compliance posture of </w:t>
      </w:r>
      <w:r w:rsidRPr="00806B17">
        <w:rPr>
          <w:rFonts w:ascii="Calibri" w:hAnsi="Calibri" w:cs="Calibri"/>
          <w:color w:val="365F91"/>
          <w:sz w:val="18"/>
          <w:szCs w:val="18"/>
        </w:rPr>
        <w:t>the account</w:t>
      </w:r>
      <w:r w:rsidR="004A1757" w:rsidRPr="00806B17">
        <w:rPr>
          <w:rFonts w:ascii="Calibri" w:hAnsi="Calibri" w:cs="Calibri"/>
          <w:color w:val="365F91"/>
          <w:sz w:val="18"/>
          <w:szCs w:val="18"/>
        </w:rPr>
        <w:t xml:space="preserve"> </w:t>
      </w:r>
    </w:p>
    <w:p w14:paraId="637FFC86" w14:textId="15899007" w:rsidR="00E40653" w:rsidRPr="00806B17" w:rsidRDefault="00E40653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Keep track of all the work numbers and proactively handle all the assessments for the account.</w:t>
      </w:r>
    </w:p>
    <w:p w14:paraId="59B3F422" w14:textId="751F3833" w:rsidR="00E40653" w:rsidRPr="00806B17" w:rsidRDefault="00E40653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Review all work numbers of the account for security and regulatory requirements and ensure they are meeting the requirements.</w:t>
      </w:r>
    </w:p>
    <w:p w14:paraId="7E126A9A" w14:textId="475252FF" w:rsidR="00E40653" w:rsidRPr="00806B17" w:rsidRDefault="00E40653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Manage</w:t>
      </w:r>
      <w:r w:rsidR="00087E9E" w:rsidRPr="00806B17">
        <w:rPr>
          <w:rFonts w:ascii="Calibri" w:hAnsi="Calibri" w:cs="Calibri"/>
          <w:color w:val="365F91"/>
          <w:sz w:val="18"/>
          <w:szCs w:val="18"/>
        </w:rPr>
        <w:t xml:space="preserve"> all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the security consultants of the account to ensure the </w:t>
      </w:r>
      <w:r w:rsidR="00087E9E" w:rsidRPr="00806B17">
        <w:rPr>
          <w:rFonts w:ascii="Calibri" w:hAnsi="Calibri" w:cs="Calibri"/>
          <w:color w:val="365F91"/>
          <w:sz w:val="18"/>
          <w:szCs w:val="18"/>
        </w:rPr>
        <w:t xml:space="preserve">security &amp; </w:t>
      </w:r>
      <w:r w:rsidRPr="00806B17">
        <w:rPr>
          <w:rFonts w:ascii="Calibri" w:hAnsi="Calibri" w:cs="Calibri"/>
          <w:color w:val="365F91"/>
          <w:sz w:val="18"/>
          <w:szCs w:val="18"/>
        </w:rPr>
        <w:t>compliance posture is audit ready all time.</w:t>
      </w:r>
    </w:p>
    <w:p w14:paraId="457DBE0E" w14:textId="7D50BBBF" w:rsidR="0011423B" w:rsidRPr="00806B17" w:rsidRDefault="002B390F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M</w:t>
      </w:r>
      <w:r w:rsidR="00E40653" w:rsidRPr="00806B17">
        <w:rPr>
          <w:rFonts w:ascii="Calibri" w:hAnsi="Calibri" w:cs="Calibri"/>
          <w:color w:val="365F91"/>
          <w:sz w:val="18"/>
          <w:szCs w:val="18"/>
        </w:rPr>
        <w:t xml:space="preserve">anager </w:t>
      </w:r>
      <w:r w:rsidR="00F11A9A" w:rsidRPr="00806B17">
        <w:rPr>
          <w:rFonts w:ascii="Calibri" w:hAnsi="Calibri" w:cs="Calibri"/>
          <w:color w:val="365F91"/>
          <w:sz w:val="18"/>
          <w:szCs w:val="18"/>
        </w:rPr>
        <w:t>for control implementation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 xml:space="preserve"> &amp; Training project resources </w:t>
      </w:r>
      <w:r w:rsidR="003709DC" w:rsidRPr="00806B17">
        <w:rPr>
          <w:rFonts w:ascii="Calibri" w:hAnsi="Calibri" w:cs="Calibri"/>
          <w:color w:val="365F91"/>
          <w:sz w:val="18"/>
          <w:szCs w:val="18"/>
        </w:rPr>
        <w:t xml:space="preserve">on compliance and 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 xml:space="preserve">regulatory </w:t>
      </w:r>
      <w:r w:rsidR="007C6206" w:rsidRPr="00806B17">
        <w:rPr>
          <w:rFonts w:ascii="Calibri" w:hAnsi="Calibri" w:cs="Calibri"/>
          <w:color w:val="365F91"/>
          <w:sz w:val="18"/>
          <w:szCs w:val="18"/>
        </w:rPr>
        <w:t xml:space="preserve">requirements </w:t>
      </w:r>
      <w:r w:rsidR="00252961" w:rsidRPr="00806B17">
        <w:rPr>
          <w:rFonts w:ascii="Calibri" w:hAnsi="Calibri" w:cs="Calibri"/>
          <w:color w:val="365F91"/>
          <w:sz w:val="18"/>
          <w:szCs w:val="18"/>
        </w:rPr>
        <w:t>(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>GDPR, CCPA</w:t>
      </w:r>
      <w:r w:rsidR="00CE5F1B" w:rsidRPr="00806B17">
        <w:rPr>
          <w:rFonts w:ascii="Calibri" w:hAnsi="Calibri" w:cs="Calibri"/>
          <w:color w:val="365F91"/>
          <w:sz w:val="18"/>
          <w:szCs w:val="18"/>
        </w:rPr>
        <w:t>,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 xml:space="preserve"> PIPEDA</w:t>
      </w:r>
      <w:r w:rsidR="00252961" w:rsidRPr="00806B17">
        <w:rPr>
          <w:rFonts w:ascii="Calibri" w:hAnsi="Calibri" w:cs="Calibri"/>
          <w:color w:val="365F91"/>
          <w:sz w:val="18"/>
          <w:szCs w:val="18"/>
        </w:rPr>
        <w:t>)</w:t>
      </w:r>
      <w:r w:rsidR="003A1FFA" w:rsidRPr="00806B17">
        <w:rPr>
          <w:rFonts w:ascii="Calibri" w:hAnsi="Calibri" w:cs="Calibri"/>
          <w:color w:val="365F91"/>
          <w:sz w:val="18"/>
          <w:szCs w:val="18"/>
        </w:rPr>
        <w:t xml:space="preserve"> </w:t>
      </w:r>
      <w:r w:rsidR="009B7D22" w:rsidRPr="00806B17">
        <w:rPr>
          <w:rFonts w:ascii="Calibri" w:hAnsi="Calibri" w:cs="Calibri"/>
          <w:color w:val="365F91"/>
          <w:sz w:val="18"/>
          <w:szCs w:val="18"/>
        </w:rPr>
        <w:t xml:space="preserve">on the </w:t>
      </w:r>
      <w:r w:rsidR="00E40653" w:rsidRPr="00806B17">
        <w:rPr>
          <w:rFonts w:ascii="Calibri" w:hAnsi="Calibri" w:cs="Calibri"/>
          <w:color w:val="365F91"/>
          <w:sz w:val="18"/>
          <w:szCs w:val="18"/>
        </w:rPr>
        <w:t>account</w:t>
      </w:r>
      <w:r w:rsidR="0011423B" w:rsidRPr="00806B17">
        <w:rPr>
          <w:rFonts w:ascii="Calibri" w:hAnsi="Calibri" w:cs="Calibri"/>
          <w:color w:val="365F91"/>
          <w:sz w:val="18"/>
          <w:szCs w:val="18"/>
        </w:rPr>
        <w:t>.</w:t>
      </w:r>
    </w:p>
    <w:p w14:paraId="58721002" w14:textId="34884540" w:rsidR="009309E1" w:rsidRPr="00806B17" w:rsidRDefault="00AA04CD" w:rsidP="009C1B2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M</w:t>
      </w:r>
      <w:r w:rsidR="00E40653" w:rsidRPr="00806B17">
        <w:rPr>
          <w:rFonts w:ascii="Calibri" w:hAnsi="Calibri" w:cs="Calibri"/>
          <w:color w:val="365F91"/>
          <w:sz w:val="18"/>
          <w:szCs w:val="18"/>
        </w:rPr>
        <w:t>anager</w:t>
      </w:r>
      <w:r w:rsidR="00F11A9A" w:rsidRPr="00806B17">
        <w:rPr>
          <w:rFonts w:ascii="Calibri" w:hAnsi="Calibri" w:cs="Calibri"/>
          <w:color w:val="365F91"/>
          <w:sz w:val="18"/>
          <w:szCs w:val="18"/>
        </w:rPr>
        <w:t xml:space="preserve"> for</w:t>
      </w:r>
      <w:r w:rsidR="00B32030" w:rsidRPr="00806B17">
        <w:rPr>
          <w:rFonts w:ascii="Calibri" w:hAnsi="Calibri" w:cs="Calibri"/>
          <w:color w:val="365F91"/>
          <w:sz w:val="18"/>
          <w:szCs w:val="18"/>
        </w:rPr>
        <w:t xml:space="preserve"> overall </w:t>
      </w:r>
      <w:r w:rsidR="003709DC" w:rsidRPr="00806B17">
        <w:rPr>
          <w:rFonts w:ascii="Calibri" w:hAnsi="Calibri" w:cs="Calibri"/>
          <w:color w:val="365F91"/>
          <w:sz w:val="18"/>
          <w:szCs w:val="18"/>
        </w:rPr>
        <w:t>compliance</w:t>
      </w:r>
      <w:r w:rsidR="002C0CBC" w:rsidRPr="00806B17">
        <w:rPr>
          <w:rFonts w:ascii="Calibri" w:hAnsi="Calibri" w:cs="Calibri"/>
          <w:color w:val="365F91"/>
          <w:sz w:val="18"/>
          <w:szCs w:val="18"/>
        </w:rPr>
        <w:t>, Governance</w:t>
      </w:r>
      <w:r w:rsidR="001E4645" w:rsidRPr="00806B17">
        <w:rPr>
          <w:rFonts w:ascii="Calibri" w:hAnsi="Calibri" w:cs="Calibri"/>
          <w:color w:val="365F91"/>
          <w:sz w:val="18"/>
          <w:szCs w:val="18"/>
        </w:rPr>
        <w:t xml:space="preserve">, </w:t>
      </w:r>
      <w:r w:rsidR="00B32030" w:rsidRPr="00806B17">
        <w:rPr>
          <w:rFonts w:ascii="Calibri" w:hAnsi="Calibri" w:cs="Calibri"/>
          <w:color w:val="365F91"/>
          <w:sz w:val="18"/>
          <w:szCs w:val="18"/>
        </w:rPr>
        <w:t xml:space="preserve">Data security and Privacy posture of the </w:t>
      </w:r>
      <w:r w:rsidR="00E40653" w:rsidRPr="00806B17">
        <w:rPr>
          <w:rFonts w:ascii="Calibri" w:hAnsi="Calibri" w:cs="Calibri"/>
          <w:color w:val="365F91"/>
          <w:sz w:val="18"/>
          <w:szCs w:val="18"/>
        </w:rPr>
        <w:t>account</w:t>
      </w:r>
      <w:r w:rsidR="00DD721A" w:rsidRPr="00806B17">
        <w:rPr>
          <w:rFonts w:ascii="Calibri" w:hAnsi="Calibri" w:cs="Calibri"/>
          <w:color w:val="365F91"/>
          <w:sz w:val="18"/>
          <w:szCs w:val="18"/>
        </w:rPr>
        <w:t xml:space="preserve"> for all locations</w:t>
      </w:r>
      <w:r w:rsidR="00B32030" w:rsidRPr="00806B17">
        <w:rPr>
          <w:rFonts w:ascii="Calibri" w:hAnsi="Calibri" w:cs="Calibri"/>
          <w:color w:val="365F91"/>
          <w:sz w:val="18"/>
          <w:szCs w:val="18"/>
        </w:rPr>
        <w:t>.</w:t>
      </w:r>
    </w:p>
    <w:p w14:paraId="11F4269C" w14:textId="38B49917" w:rsidR="002B67D9" w:rsidRPr="00806B17" w:rsidRDefault="00C80D32" w:rsidP="008903FB">
      <w:pPr>
        <w:pStyle w:val="NormalWeb"/>
        <w:spacing w:before="0" w:beforeAutospacing="0" w:after="120" w:afterAutospacing="0"/>
        <w:ind w:left="181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proofErr w:type="spellStart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Soroco</w:t>
      </w:r>
      <w:proofErr w:type="spellEnd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India </w:t>
      </w:r>
      <w:proofErr w:type="spellStart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Pvt</w:t>
      </w:r>
      <w:proofErr w:type="spellEnd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Limited</w:t>
      </w:r>
      <w:r w:rsidR="00110210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BB7750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–</w:t>
      </w:r>
      <w:r w:rsidR="00110210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BB7750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Compliance Executive, </w:t>
      </w:r>
      <w:r w:rsidR="00110210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Head of comp</w:t>
      </w:r>
      <w:r w:rsidR="009F6A98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liance (IC</w:t>
      </w:r>
      <w:r w:rsidR="008903F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)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(</w:t>
      </w:r>
      <w:r w:rsidR="00A54E9E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F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rom</w:t>
      </w:r>
      <w:r w:rsidR="00A54E9E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9309E1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Mar 2018 – 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June 2020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)</w:t>
      </w:r>
      <w:r w:rsidR="00394C8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    </w:t>
      </w:r>
    </w:p>
    <w:p w14:paraId="5FDDEAB0" w14:textId="70F56DED" w:rsidR="005A033E" w:rsidRPr="00806B17" w:rsidRDefault="005A033E" w:rsidP="00806B1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H</w:t>
      </w:r>
      <w:r w:rsidR="002B67D9" w:rsidRPr="00806B17">
        <w:rPr>
          <w:rFonts w:ascii="Calibri" w:eastAsia="Times New Roman" w:hAnsi="Calibri" w:cs="Calibri"/>
          <w:color w:val="365F91"/>
          <w:sz w:val="18"/>
          <w:szCs w:val="18"/>
        </w:rPr>
        <w:t>eld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76180C" w:rsidRPr="00806B17">
        <w:rPr>
          <w:rFonts w:ascii="Calibri" w:eastAsia="Times New Roman" w:hAnsi="Calibri" w:cs="Calibri"/>
          <w:color w:val="365F91"/>
          <w:sz w:val="18"/>
          <w:szCs w:val="18"/>
        </w:rPr>
        <w:t>IT GRC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leadership position that is a direct report to the CSO</w:t>
      </w:r>
      <w:r w:rsidR="002B67D9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B73F28" w:rsidRPr="00806B17">
        <w:rPr>
          <w:rFonts w:ascii="Calibri" w:eastAsia="Times New Roman" w:hAnsi="Calibri" w:cs="Calibri"/>
          <w:color w:val="365F91"/>
          <w:sz w:val="18"/>
          <w:szCs w:val="18"/>
        </w:rPr>
        <w:t>Manage the compliance security</w:t>
      </w:r>
      <w:r w:rsidR="002C0CB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program for all locations.</w:t>
      </w:r>
    </w:p>
    <w:p w14:paraId="7A574044" w14:textId="7E487ECB" w:rsidR="00C57154" w:rsidRPr="00806B17" w:rsidRDefault="00C57154" w:rsidP="00806B1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L</w:t>
      </w:r>
      <w:r w:rsidR="007670E0" w:rsidRPr="00806B17">
        <w:rPr>
          <w:rFonts w:ascii="Calibri" w:eastAsia="Times New Roman" w:hAnsi="Calibri" w:cs="Calibri"/>
          <w:color w:val="365F91"/>
          <w:sz w:val="18"/>
          <w:szCs w:val="18"/>
        </w:rPr>
        <w:t>ea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d team to ensure Governance, compliance related to Data security and privacy, demonstrating effective people management skills</w:t>
      </w:r>
      <w:r w:rsidR="00851659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1E7F1003" w14:textId="08E5AB83" w:rsidR="00BB4CB2" w:rsidRPr="00806B17" w:rsidRDefault="00BB4CB2" w:rsidP="00806B1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Provid</w:t>
      </w:r>
      <w:r w:rsidR="00D47961" w:rsidRPr="00806B17">
        <w:rPr>
          <w:rFonts w:ascii="Calibri" w:hAnsi="Calibri" w:cs="Calibri"/>
          <w:color w:val="365F91"/>
          <w:sz w:val="18"/>
          <w:szCs w:val="18"/>
        </w:rPr>
        <w:t>ed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</w:t>
      </w:r>
      <w:r w:rsidR="00954C49" w:rsidRPr="00806B17">
        <w:rPr>
          <w:rFonts w:ascii="Calibri" w:hAnsi="Calibri" w:cs="Calibri"/>
          <w:color w:val="365F91"/>
          <w:sz w:val="18"/>
          <w:szCs w:val="18"/>
        </w:rPr>
        <w:t xml:space="preserve">implementation, 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consultation </w:t>
      </w:r>
      <w:r w:rsidR="002C48C1" w:rsidRPr="00806B17">
        <w:rPr>
          <w:rFonts w:ascii="Calibri" w:hAnsi="Calibri" w:cs="Calibri"/>
          <w:color w:val="365F91"/>
          <w:sz w:val="18"/>
          <w:szCs w:val="18"/>
        </w:rPr>
        <w:t xml:space="preserve">&amp; advisory </w:t>
      </w:r>
      <w:r w:rsidRPr="00806B17">
        <w:rPr>
          <w:rFonts w:ascii="Calibri" w:hAnsi="Calibri" w:cs="Calibri"/>
          <w:color w:val="365F91"/>
          <w:sz w:val="18"/>
          <w:szCs w:val="18"/>
        </w:rPr>
        <w:t>services on risks,</w:t>
      </w:r>
      <w:r w:rsidR="00954C49" w:rsidRPr="00806B17">
        <w:rPr>
          <w:rFonts w:ascii="Calibri" w:hAnsi="Calibri" w:cs="Calibri"/>
          <w:color w:val="365F91"/>
          <w:sz w:val="18"/>
          <w:szCs w:val="18"/>
        </w:rPr>
        <w:t xml:space="preserve"> </w:t>
      </w:r>
      <w:r w:rsidRPr="00806B17">
        <w:rPr>
          <w:rFonts w:ascii="Calibri" w:hAnsi="Calibri" w:cs="Calibri"/>
          <w:color w:val="365F91"/>
          <w:sz w:val="18"/>
          <w:szCs w:val="18"/>
        </w:rPr>
        <w:t>technologies, privacy, compliance</w:t>
      </w:r>
      <w:r w:rsidR="00954C49" w:rsidRPr="00806B17">
        <w:rPr>
          <w:rFonts w:ascii="Calibri" w:hAnsi="Calibri" w:cs="Calibri"/>
          <w:color w:val="365F91"/>
          <w:sz w:val="18"/>
          <w:szCs w:val="18"/>
        </w:rPr>
        <w:t>,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frameworks, audits, policies and procedures,</w:t>
      </w:r>
      <w:r w:rsidR="00954C49" w:rsidRPr="00806B17">
        <w:rPr>
          <w:rFonts w:ascii="Calibri" w:hAnsi="Calibri" w:cs="Calibri"/>
          <w:color w:val="365F91"/>
          <w:sz w:val="18"/>
          <w:szCs w:val="18"/>
        </w:rPr>
        <w:t xml:space="preserve"> and </w:t>
      </w:r>
      <w:r w:rsidRPr="00806B17">
        <w:rPr>
          <w:rFonts w:ascii="Calibri" w:hAnsi="Calibri" w:cs="Calibri"/>
          <w:color w:val="365F91"/>
          <w:sz w:val="18"/>
          <w:szCs w:val="18"/>
        </w:rPr>
        <w:t>Information security</w:t>
      </w:r>
      <w:r w:rsidR="00954C49" w:rsidRPr="00806B17">
        <w:rPr>
          <w:rFonts w:ascii="Calibri" w:hAnsi="Calibri" w:cs="Calibri"/>
          <w:color w:val="365F91"/>
          <w:sz w:val="18"/>
          <w:szCs w:val="18"/>
        </w:rPr>
        <w:t>.</w:t>
      </w:r>
    </w:p>
    <w:p w14:paraId="25C0C3CD" w14:textId="3916BD9A" w:rsidR="0025431A" w:rsidRPr="00806B17" w:rsidRDefault="007670E0" w:rsidP="00806B1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hAnsi="Calibri" w:cs="Calibri"/>
          <w:color w:val="365F91"/>
          <w:sz w:val="18"/>
          <w:szCs w:val="18"/>
        </w:rPr>
        <w:t>Responding</w:t>
      </w:r>
      <w:r w:rsidR="00FC76FA" w:rsidRPr="00806B17">
        <w:rPr>
          <w:rFonts w:ascii="Calibri" w:hAnsi="Calibri" w:cs="Calibri"/>
          <w:color w:val="365F91"/>
          <w:sz w:val="18"/>
          <w:szCs w:val="18"/>
        </w:rPr>
        <w:t xml:space="preserve"> and managing</w:t>
      </w:r>
      <w:r w:rsidRPr="00806B17">
        <w:rPr>
          <w:rFonts w:ascii="Calibri" w:hAnsi="Calibri" w:cs="Calibri"/>
          <w:color w:val="365F91"/>
          <w:sz w:val="18"/>
          <w:szCs w:val="18"/>
        </w:rPr>
        <w:t xml:space="preserve"> to the client RFP’s.</w:t>
      </w:r>
      <w:r w:rsidR="00851659" w:rsidRPr="00806B17">
        <w:rPr>
          <w:rFonts w:ascii="Calibri" w:hAnsi="Calibri" w:cs="Calibri"/>
          <w:color w:val="365F91"/>
          <w:sz w:val="18"/>
          <w:szCs w:val="18"/>
        </w:rPr>
        <w:t xml:space="preserve"> Performing vendor assessments.</w:t>
      </w:r>
    </w:p>
    <w:p w14:paraId="0F377079" w14:textId="5299E408" w:rsidR="0025431A" w:rsidRPr="00806B17" w:rsidRDefault="0025431A" w:rsidP="00806B1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sponsible </w:t>
      </w:r>
      <w:r w:rsidR="00FC76FA" w:rsidRPr="00806B17">
        <w:rPr>
          <w:rFonts w:ascii="Calibri" w:eastAsia="Times New Roman" w:hAnsi="Calibri" w:cs="Calibri"/>
          <w:color w:val="365F91"/>
          <w:sz w:val="18"/>
          <w:szCs w:val="18"/>
        </w:rPr>
        <w:t>and managing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Compliance Operations with a key focus on bottom-line profitability by ensuring optimal utilization of available resources.</w:t>
      </w:r>
    </w:p>
    <w:p w14:paraId="24D88587" w14:textId="4C29CC82" w:rsidR="00230043" w:rsidRPr="00806B17" w:rsidRDefault="0068190A" w:rsidP="00806B1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</w:t>
      </w:r>
      <w:r w:rsidR="00FC76FA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nd managing</w:t>
      </w:r>
      <w:r w:rsidR="0023004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510529" w:rsidRPr="00806B17">
        <w:rPr>
          <w:rFonts w:ascii="Calibri" w:eastAsia="Times New Roman" w:hAnsi="Calibri" w:cs="Calibri"/>
          <w:color w:val="365F91"/>
          <w:sz w:val="18"/>
          <w:szCs w:val="18"/>
        </w:rPr>
        <w:t>continu</w:t>
      </w:r>
      <w:r w:rsidR="00130185" w:rsidRPr="00806B17">
        <w:rPr>
          <w:rFonts w:ascii="Calibri" w:eastAsia="Times New Roman" w:hAnsi="Calibri" w:cs="Calibri"/>
          <w:color w:val="365F91"/>
          <w:sz w:val="18"/>
          <w:szCs w:val="18"/>
        </w:rPr>
        <w:t>ity</w:t>
      </w:r>
      <w:r w:rsidR="007F0880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&amp; maintenance</w:t>
      </w:r>
      <w:r w:rsidR="0051052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of</w:t>
      </w:r>
      <w:r w:rsidR="003E7CD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certifications like </w:t>
      </w:r>
      <w:r w:rsidR="00230043" w:rsidRPr="00806B17">
        <w:rPr>
          <w:rFonts w:ascii="Calibri" w:eastAsia="Times New Roman" w:hAnsi="Calibri" w:cs="Calibri"/>
          <w:color w:val="365F91"/>
          <w:sz w:val="18"/>
          <w:szCs w:val="18"/>
        </w:rPr>
        <w:t>ISO</w:t>
      </w:r>
      <w:r w:rsidR="009B7D2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230043" w:rsidRPr="00806B17">
        <w:rPr>
          <w:rFonts w:ascii="Calibri" w:eastAsia="Times New Roman" w:hAnsi="Calibri" w:cs="Calibri"/>
          <w:color w:val="365F91"/>
          <w:sz w:val="18"/>
          <w:szCs w:val="18"/>
        </w:rPr>
        <w:t>27001,</w:t>
      </w:r>
      <w:r w:rsidR="009B7D2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230043" w:rsidRPr="00806B17">
        <w:rPr>
          <w:rFonts w:ascii="Calibri" w:eastAsia="Times New Roman" w:hAnsi="Calibri" w:cs="Calibri"/>
          <w:color w:val="365F91"/>
          <w:sz w:val="18"/>
          <w:szCs w:val="18"/>
        </w:rPr>
        <w:t>22301</w:t>
      </w:r>
      <w:r w:rsidR="00EB3048" w:rsidRPr="00806B17">
        <w:rPr>
          <w:rFonts w:ascii="Calibri" w:eastAsia="Times New Roman" w:hAnsi="Calibri" w:cs="Calibri"/>
          <w:color w:val="365F91"/>
          <w:sz w:val="18"/>
          <w:szCs w:val="18"/>
        </w:rPr>
        <w:t>(SA 1&amp;2</w:t>
      </w:r>
      <w:r w:rsidR="002B67D9" w:rsidRPr="00806B17">
        <w:rPr>
          <w:rFonts w:ascii="Calibri" w:eastAsia="Times New Roman" w:hAnsi="Calibri" w:cs="Calibri"/>
          <w:color w:val="365F91"/>
          <w:sz w:val="18"/>
          <w:szCs w:val="18"/>
        </w:rPr>
        <w:t>),</w:t>
      </w:r>
      <w:r w:rsidR="00FE4D7B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230043" w:rsidRPr="00806B17">
        <w:rPr>
          <w:rFonts w:ascii="Calibri" w:eastAsia="Times New Roman" w:hAnsi="Calibri" w:cs="Calibri"/>
          <w:color w:val="365F91"/>
          <w:sz w:val="18"/>
          <w:szCs w:val="18"/>
        </w:rPr>
        <w:t>PCI DSS</w:t>
      </w:r>
      <w:r w:rsidR="003E7CD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nd</w:t>
      </w:r>
      <w:r w:rsidR="00FA5316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SOC2 type2 audits</w:t>
      </w:r>
      <w:r w:rsidR="007F0880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4B466616" w14:textId="20CD9459" w:rsidR="00722935" w:rsidRPr="00806B17" w:rsidRDefault="00FC76FA" w:rsidP="00806B17">
      <w:pPr>
        <w:pStyle w:val="ListParagraph"/>
        <w:numPr>
          <w:ilvl w:val="1"/>
          <w:numId w:val="8"/>
        </w:numPr>
        <w:spacing w:after="0" w:line="240" w:lineRule="auto"/>
        <w:ind w:left="360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lastRenderedPageBreak/>
        <w:t>Responsible and managing for</w:t>
      </w:r>
      <w:r w:rsidR="0072293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overall </w:t>
      </w:r>
      <w:r w:rsidR="003E390A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IT </w:t>
      </w:r>
      <w:r w:rsidR="00722935" w:rsidRPr="00806B17">
        <w:rPr>
          <w:rFonts w:ascii="Calibri" w:eastAsia="Times New Roman" w:hAnsi="Calibri" w:cs="Calibri"/>
          <w:color w:val="365F91"/>
          <w:sz w:val="18"/>
          <w:szCs w:val="18"/>
        </w:rPr>
        <w:t>Compliance</w:t>
      </w:r>
      <w:r w:rsidR="00510529" w:rsidRPr="00806B17">
        <w:rPr>
          <w:rFonts w:ascii="Calibri" w:eastAsia="Times New Roman" w:hAnsi="Calibri" w:cs="Calibri"/>
          <w:color w:val="365F91"/>
          <w:sz w:val="18"/>
          <w:szCs w:val="18"/>
        </w:rPr>
        <w:t>,</w:t>
      </w:r>
      <w:r w:rsidR="0072293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2C0CB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Governance, </w:t>
      </w:r>
      <w:r w:rsidR="00722935" w:rsidRPr="00806B17">
        <w:rPr>
          <w:rFonts w:ascii="Calibri" w:eastAsia="Times New Roman" w:hAnsi="Calibri" w:cs="Calibri"/>
          <w:color w:val="365F91"/>
          <w:sz w:val="18"/>
          <w:szCs w:val="18"/>
        </w:rPr>
        <w:t>Information security</w:t>
      </w:r>
      <w:r w:rsidR="00FA5316" w:rsidRPr="00806B17">
        <w:rPr>
          <w:rFonts w:ascii="Calibri" w:eastAsia="Times New Roman" w:hAnsi="Calibri" w:cs="Calibri"/>
          <w:color w:val="365F91"/>
          <w:sz w:val="18"/>
          <w:szCs w:val="18"/>
        </w:rPr>
        <w:t>,</w:t>
      </w:r>
      <w:r w:rsidR="0051052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GDPR</w:t>
      </w:r>
      <w:r w:rsidR="0072293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FA5316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and all trainings pertaining to the same </w:t>
      </w:r>
      <w:r w:rsidR="00722935" w:rsidRPr="00806B17">
        <w:rPr>
          <w:rFonts w:ascii="Calibri" w:eastAsia="Times New Roman" w:hAnsi="Calibri" w:cs="Calibri"/>
          <w:color w:val="365F91"/>
          <w:sz w:val="18"/>
          <w:szCs w:val="18"/>
        </w:rPr>
        <w:t>for the organization.</w:t>
      </w:r>
    </w:p>
    <w:p w14:paraId="58DDC13E" w14:textId="73EBE56E" w:rsidR="005A033E" w:rsidRPr="00806B17" w:rsidRDefault="005A033E" w:rsidP="00806B1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Collaborate with all SBU senior stakeholders to implement and improve security policies.</w:t>
      </w:r>
    </w:p>
    <w:p w14:paraId="16B5A360" w14:textId="77777777" w:rsidR="00084677" w:rsidRPr="00806B17" w:rsidRDefault="00722935" w:rsidP="00806B17">
      <w:pPr>
        <w:pStyle w:val="ListParagraph"/>
        <w:numPr>
          <w:ilvl w:val="1"/>
          <w:numId w:val="8"/>
        </w:numPr>
        <w:spacing w:before="100" w:beforeAutospacing="1" w:after="100" w:afterAutospacing="1" w:line="240" w:lineRule="auto"/>
        <w:ind w:left="350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</w:t>
      </w:r>
      <w:r w:rsidR="00FC76FA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nd managing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the overall</w:t>
      </w:r>
      <w:r w:rsidR="0023004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335F20" w:rsidRPr="00806B17">
        <w:rPr>
          <w:rFonts w:ascii="Calibri" w:eastAsia="Times New Roman" w:hAnsi="Calibri" w:cs="Calibri"/>
          <w:color w:val="365F91"/>
          <w:sz w:val="18"/>
          <w:szCs w:val="18"/>
        </w:rPr>
        <w:t>IMS</w:t>
      </w:r>
      <w:r w:rsidR="00EE1940" w:rsidRPr="00806B17">
        <w:rPr>
          <w:rFonts w:ascii="Calibri" w:eastAsia="Times New Roman" w:hAnsi="Calibri" w:cs="Calibri"/>
          <w:color w:val="365F91"/>
          <w:sz w:val="18"/>
          <w:szCs w:val="18"/>
        </w:rPr>
        <w:t>, KPI</w:t>
      </w:r>
      <w:r w:rsidR="00FA5316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’s </w:t>
      </w:r>
      <w:r w:rsidR="00FE646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for </w:t>
      </w:r>
      <w:r w:rsidR="00230043" w:rsidRPr="00806B17">
        <w:rPr>
          <w:rFonts w:ascii="Calibri" w:eastAsia="Times New Roman" w:hAnsi="Calibri" w:cs="Calibri"/>
          <w:color w:val="365F91"/>
          <w:sz w:val="18"/>
          <w:szCs w:val="18"/>
        </w:rPr>
        <w:t>ISMS</w:t>
      </w:r>
      <w:r w:rsidR="00FE646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, </w:t>
      </w:r>
      <w:r w:rsidR="00230043" w:rsidRPr="00806B17">
        <w:rPr>
          <w:rFonts w:ascii="Calibri" w:eastAsia="Times New Roman" w:hAnsi="Calibri" w:cs="Calibri"/>
          <w:color w:val="365F91"/>
          <w:sz w:val="18"/>
          <w:szCs w:val="18"/>
        </w:rPr>
        <w:t>BCMS</w:t>
      </w:r>
      <w:r w:rsidR="00FA5316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, </w:t>
      </w:r>
      <w:r w:rsidR="00E401B7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and </w:t>
      </w:r>
      <w:r w:rsidR="00FA5316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compliance process reengineering </w:t>
      </w:r>
      <w:r w:rsidR="00FE6463" w:rsidRPr="00806B17">
        <w:rPr>
          <w:rFonts w:ascii="Calibri" w:eastAsia="Times New Roman" w:hAnsi="Calibri" w:cs="Calibri"/>
          <w:color w:val="365F91"/>
          <w:sz w:val="18"/>
          <w:szCs w:val="18"/>
        </w:rPr>
        <w:t>across all locations</w:t>
      </w:r>
      <w:r w:rsidR="00AB3705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4DC2CF1A" w14:textId="15A2962C" w:rsidR="00084677" w:rsidRPr="00806B17" w:rsidRDefault="00C80454" w:rsidP="007A6479">
      <w:pPr>
        <w:pStyle w:val="ListParagraph"/>
        <w:spacing w:after="100" w:afterAutospacing="1"/>
        <w:ind w:left="170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proofErr w:type="spellStart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Marlabs</w:t>
      </w:r>
      <w:proofErr w:type="spellEnd"/>
      <w:r w:rsidR="003474C7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8434E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Innovations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proofErr w:type="spellStart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Pvt</w:t>
      </w:r>
      <w:proofErr w:type="spellEnd"/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Ltd</w:t>
      </w:r>
      <w:r w:rsidR="007A6479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- </w:t>
      </w:r>
      <w:r w:rsidR="007A6479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Lead Risk and Compliance </w:t>
      </w:r>
      <w:r w:rsidR="00A54E9E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(F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rom</w:t>
      </w:r>
      <w:r w:rsidR="00D61A42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Mar 2017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4247A8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–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4247A8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Feb 2018</w:t>
      </w:r>
      <w:r w:rsidR="00084677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)</w:t>
      </w:r>
    </w:p>
    <w:p w14:paraId="59B5514B" w14:textId="77777777" w:rsidR="00084677" w:rsidRPr="00806B17" w:rsidRDefault="00AB1369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</w:t>
      </w:r>
      <w:r w:rsidR="00394C8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904E8E" w:rsidRPr="00806B17">
        <w:rPr>
          <w:rFonts w:ascii="Calibri" w:eastAsia="Times New Roman" w:hAnsi="Calibri" w:cs="Calibri"/>
          <w:color w:val="365F91"/>
          <w:sz w:val="18"/>
          <w:szCs w:val="18"/>
        </w:rPr>
        <w:t>Internal audits, External audits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,</w:t>
      </w:r>
      <w:r w:rsidR="00904E8E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394C8C" w:rsidRPr="00806B17">
        <w:rPr>
          <w:rFonts w:ascii="Calibri" w:eastAsia="Times New Roman" w:hAnsi="Calibri" w:cs="Calibri"/>
          <w:color w:val="365F91"/>
          <w:sz w:val="18"/>
          <w:szCs w:val="18"/>
        </w:rPr>
        <w:t>Risk assessment</w:t>
      </w:r>
      <w:r w:rsidR="00E74B26" w:rsidRPr="00806B17">
        <w:rPr>
          <w:rFonts w:ascii="Calibri" w:eastAsia="Times New Roman" w:hAnsi="Calibri" w:cs="Calibri"/>
          <w:color w:val="365F91"/>
          <w:sz w:val="18"/>
          <w:szCs w:val="18"/>
        </w:rPr>
        <w:t>, Incidents management</w:t>
      </w:r>
      <w:r w:rsidR="006F55B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, </w:t>
      </w:r>
      <w:r w:rsidR="00394C8C" w:rsidRPr="00806B17">
        <w:rPr>
          <w:rFonts w:ascii="Calibri" w:eastAsia="Times New Roman" w:hAnsi="Calibri" w:cs="Calibri"/>
          <w:color w:val="365F91"/>
          <w:sz w:val="18"/>
          <w:szCs w:val="18"/>
        </w:rPr>
        <w:t>Information security awareness program for the organization</w:t>
      </w:r>
      <w:r w:rsidR="0021288A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34A327A8" w14:textId="77777777" w:rsidR="00084677" w:rsidRPr="00806B17" w:rsidRDefault="00DE4A5A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the overall IMS, KPI review activities for ISMS, BCMS across all locations.</w:t>
      </w:r>
    </w:p>
    <w:p w14:paraId="6D90F07D" w14:textId="77777777" w:rsidR="00084677" w:rsidRPr="00806B17" w:rsidRDefault="00904E8E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</w:t>
      </w:r>
      <w:r w:rsidR="00394C8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ISMS</w:t>
      </w:r>
      <w:r w:rsidR="007C6206" w:rsidRPr="00806B17">
        <w:rPr>
          <w:rFonts w:ascii="Calibri" w:eastAsia="Times New Roman" w:hAnsi="Calibri" w:cs="Calibri"/>
          <w:color w:val="365F91"/>
          <w:sz w:val="18"/>
          <w:szCs w:val="18"/>
        </w:rPr>
        <w:t>, BCMS</w:t>
      </w:r>
      <w:r w:rsidR="00776CB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policies</w:t>
      </w:r>
      <w:r w:rsidR="00F03B98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nd documents</w:t>
      </w:r>
      <w:r w:rsidR="007C6206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6FD11303" w14:textId="77777777" w:rsidR="00084677" w:rsidRPr="00806B17" w:rsidRDefault="0021288A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maintenance and continu</w:t>
      </w:r>
      <w:r w:rsidR="00130185" w:rsidRPr="00806B17">
        <w:rPr>
          <w:rFonts w:ascii="Calibri" w:eastAsia="Times New Roman" w:hAnsi="Calibri" w:cs="Calibri"/>
          <w:color w:val="365F91"/>
          <w:sz w:val="18"/>
          <w:szCs w:val="18"/>
        </w:rPr>
        <w:t>ity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of ISO 27001, 22301(SA1), Certifications for all locations.</w:t>
      </w:r>
    </w:p>
    <w:p w14:paraId="5BD721BC" w14:textId="42D33F3E" w:rsidR="002C0CBC" w:rsidRPr="00806B17" w:rsidRDefault="002C0CBC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overall IT compliance, Governance for the organization.</w:t>
      </w:r>
    </w:p>
    <w:p w14:paraId="0ABDDACC" w14:textId="6B48CA14" w:rsidR="00C96855" w:rsidRPr="00806B17" w:rsidRDefault="00C96855" w:rsidP="00BA51E7">
      <w:pPr>
        <w:pStyle w:val="NormalWeb"/>
        <w:spacing w:before="0" w:beforeAutospacing="0" w:after="120" w:afterAutospacing="0"/>
        <w:ind w:left="181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Fidelity Information services</w:t>
      </w:r>
      <w:r w:rsidR="0090610D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- </w:t>
      </w:r>
      <w:r w:rsidR="0090610D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Senior IT Security Analyst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A54E9E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(F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rom Sep 2016 </w:t>
      </w:r>
      <w:r w:rsidR="001929C4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–</w:t>
      </w:r>
      <w:r w:rsidR="00624633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1929C4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Mar 2017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)</w:t>
      </w:r>
    </w:p>
    <w:p w14:paraId="7F361065" w14:textId="2124A8CA" w:rsidR="00130185" w:rsidRPr="00806B17" w:rsidRDefault="00C96855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Infosec Project Manager for a small finance bank client</w:t>
      </w:r>
      <w:r w:rsidR="0013018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for Bank in the Box concept.</w:t>
      </w:r>
    </w:p>
    <w:p w14:paraId="6707A116" w14:textId="3E280FF9" w:rsidR="00C96855" w:rsidRPr="00806B17" w:rsidRDefault="00AB1369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</w:t>
      </w:r>
      <w:r w:rsidR="00C9685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7570A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implementation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and hardening </w:t>
      </w:r>
      <w:r w:rsidR="007570A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of </w:t>
      </w:r>
      <w:r w:rsidR="00367BD3" w:rsidRPr="00806B17">
        <w:rPr>
          <w:rFonts w:ascii="Calibri" w:eastAsia="Times New Roman" w:hAnsi="Calibri" w:cs="Calibri"/>
          <w:color w:val="365F91"/>
          <w:sz w:val="18"/>
          <w:szCs w:val="18"/>
        </w:rPr>
        <w:t>the</w:t>
      </w:r>
      <w:r w:rsidR="00A90031">
        <w:rPr>
          <w:rFonts w:ascii="Calibri" w:eastAsia="Times New Roman" w:hAnsi="Calibri" w:cs="Calibri"/>
          <w:color w:val="365F91"/>
          <w:sz w:val="18"/>
          <w:szCs w:val="18"/>
        </w:rPr>
        <w:t xml:space="preserve"> Security stack</w:t>
      </w:r>
      <w:r w:rsidR="00367BD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C96855" w:rsidRPr="00806B17">
        <w:rPr>
          <w:rFonts w:ascii="Calibri" w:eastAsia="Times New Roman" w:hAnsi="Calibri" w:cs="Calibri"/>
          <w:color w:val="365F91"/>
          <w:sz w:val="18"/>
          <w:szCs w:val="18"/>
        </w:rPr>
        <w:t>S</w:t>
      </w:r>
      <w:r w:rsidR="00907673" w:rsidRPr="00806B17">
        <w:rPr>
          <w:rFonts w:ascii="Calibri" w:eastAsia="Times New Roman" w:hAnsi="Calibri" w:cs="Calibri"/>
          <w:color w:val="365F91"/>
          <w:sz w:val="18"/>
          <w:szCs w:val="18"/>
        </w:rPr>
        <w:t>OC</w:t>
      </w:r>
      <w:r w:rsidR="00CB02E5">
        <w:rPr>
          <w:rFonts w:ascii="Calibri" w:eastAsia="Times New Roman" w:hAnsi="Calibri" w:cs="Calibri"/>
          <w:color w:val="365F91"/>
          <w:sz w:val="18"/>
          <w:szCs w:val="18"/>
        </w:rPr>
        <w:t xml:space="preserve"> appliances</w:t>
      </w:r>
      <w:r w:rsidR="00907673" w:rsidRPr="00806B17">
        <w:rPr>
          <w:rFonts w:ascii="Calibri" w:eastAsia="Times New Roman" w:hAnsi="Calibri" w:cs="Calibri"/>
          <w:color w:val="365F91"/>
          <w:sz w:val="18"/>
          <w:szCs w:val="18"/>
        </w:rPr>
        <w:t>,</w:t>
      </w:r>
      <w:r w:rsidR="00A90031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Network devices and OS.</w:t>
      </w:r>
    </w:p>
    <w:p w14:paraId="35657D2F" w14:textId="11B452E0" w:rsidR="003A2D25" w:rsidRPr="00806B17" w:rsidRDefault="00AB1369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</w:t>
      </w:r>
      <w:r w:rsidR="0050645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130185" w:rsidRPr="00806B17">
        <w:rPr>
          <w:rFonts w:ascii="Calibri" w:eastAsia="Times New Roman" w:hAnsi="Calibri" w:cs="Calibri"/>
          <w:color w:val="365F91"/>
          <w:sz w:val="18"/>
          <w:szCs w:val="18"/>
        </w:rPr>
        <w:t>V</w:t>
      </w:r>
      <w:r w:rsidR="005D3252">
        <w:rPr>
          <w:rFonts w:ascii="Calibri" w:eastAsia="Times New Roman" w:hAnsi="Calibri" w:cs="Calibri"/>
          <w:color w:val="365F91"/>
          <w:sz w:val="18"/>
          <w:szCs w:val="18"/>
        </w:rPr>
        <w:t>APT</w:t>
      </w:r>
      <w:r w:rsidR="009648A0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556690" w:rsidRPr="00806B17">
        <w:rPr>
          <w:rFonts w:ascii="Calibri" w:eastAsia="Times New Roman" w:hAnsi="Calibri" w:cs="Calibri"/>
          <w:color w:val="365F91"/>
          <w:sz w:val="18"/>
          <w:szCs w:val="18"/>
        </w:rPr>
        <w:t>of</w:t>
      </w:r>
      <w:r w:rsidR="003B015E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ll </w:t>
      </w:r>
      <w:r w:rsidR="00FE4572" w:rsidRPr="00806B17">
        <w:rPr>
          <w:rFonts w:ascii="Calibri" w:eastAsia="Times New Roman" w:hAnsi="Calibri" w:cs="Calibri"/>
          <w:color w:val="365F91"/>
          <w:sz w:val="18"/>
          <w:szCs w:val="18"/>
        </w:rPr>
        <w:t>Network</w:t>
      </w:r>
      <w:r w:rsidR="009648A0">
        <w:rPr>
          <w:rFonts w:ascii="Calibri" w:eastAsia="Times New Roman" w:hAnsi="Calibri" w:cs="Calibri"/>
          <w:color w:val="365F91"/>
          <w:sz w:val="18"/>
          <w:szCs w:val="18"/>
        </w:rPr>
        <w:t>, SOC appliances and OS.</w:t>
      </w:r>
      <w:r w:rsidR="009F6426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</w:p>
    <w:p w14:paraId="7DB368A7" w14:textId="28D2DCC0" w:rsidR="00885C1A" w:rsidRPr="00806B17" w:rsidRDefault="00AB1369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Application security for all Banking</w:t>
      </w:r>
      <w:r w:rsidR="00543F4A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nd other</w:t>
      </w:r>
      <w:r w:rsidR="0013018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third</w:t>
      </w:r>
      <w:r w:rsidR="00F35AA9" w:rsidRPr="00806B17">
        <w:rPr>
          <w:rFonts w:ascii="Calibri" w:eastAsia="Times New Roman" w:hAnsi="Calibri" w:cs="Calibri"/>
          <w:color w:val="365F91"/>
          <w:sz w:val="18"/>
          <w:szCs w:val="18"/>
        </w:rPr>
        <w:t>-</w:t>
      </w:r>
      <w:r w:rsidR="00130185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party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applications</w:t>
      </w:r>
      <w:r w:rsidR="00543F4A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22C5C12F" w14:textId="41C1C43E" w:rsidR="00F35AA9" w:rsidRPr="00806B17" w:rsidRDefault="00F35AA9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Implementation of Information security controls for a small finance bank.</w:t>
      </w:r>
    </w:p>
    <w:p w14:paraId="5AE8BC5A" w14:textId="25068B7B" w:rsidR="008E6CFC" w:rsidRPr="00806B17" w:rsidRDefault="008903FB" w:rsidP="008903FB">
      <w:pPr>
        <w:pStyle w:val="NormalWeb"/>
        <w:spacing w:before="0" w:beforeAutospacing="0" w:after="120" w:afterAutospacing="0"/>
        <w:ind w:left="181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 </w:t>
      </w:r>
      <w:r w:rsidR="00901209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CGI 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- </w:t>
      </w:r>
      <w:r w:rsidR="0090610D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Security Engineer </w:t>
      </w:r>
      <w:r w:rsidR="00A54E9E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(F</w:t>
      </w:r>
      <w:r w:rsidR="00C96855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rom July 2015-Sep 2016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)</w:t>
      </w:r>
    </w:p>
    <w:p w14:paraId="1B9C8E01" w14:textId="77666470" w:rsidR="00403081" w:rsidRPr="00806B17" w:rsidRDefault="00403081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sponsible for the overall </w:t>
      </w:r>
      <w:r w:rsidR="00897E0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IT </w:t>
      </w:r>
      <w:r w:rsidR="00B00176">
        <w:rPr>
          <w:rFonts w:ascii="Calibri" w:eastAsia="Times New Roman" w:hAnsi="Calibri" w:cs="Calibri"/>
          <w:color w:val="365F91"/>
          <w:sz w:val="18"/>
          <w:szCs w:val="18"/>
        </w:rPr>
        <w:t xml:space="preserve">GRC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of the </w:t>
      </w:r>
      <w:r w:rsidR="007959A1" w:rsidRPr="00806B17">
        <w:rPr>
          <w:rFonts w:ascii="Calibri" w:eastAsia="Times New Roman" w:hAnsi="Calibri" w:cs="Calibri"/>
          <w:color w:val="365F91"/>
          <w:sz w:val="18"/>
          <w:szCs w:val="18"/>
        </w:rPr>
        <w:t>offshore</w:t>
      </w:r>
      <w:r w:rsidR="00CE168F">
        <w:rPr>
          <w:rFonts w:ascii="Calibri" w:eastAsia="Times New Roman" w:hAnsi="Calibri" w:cs="Calibri"/>
          <w:color w:val="365F91"/>
          <w:sz w:val="18"/>
          <w:szCs w:val="18"/>
        </w:rPr>
        <w:t xml:space="preserve"> delivery center (O</w:t>
      </w:r>
      <w:r w:rsidR="00553708" w:rsidRPr="00806B17">
        <w:rPr>
          <w:rFonts w:ascii="Calibri" w:eastAsia="Times New Roman" w:hAnsi="Calibri" w:cs="Calibri"/>
          <w:color w:val="365F91"/>
          <w:sz w:val="18"/>
          <w:szCs w:val="18"/>
        </w:rPr>
        <w:t>DC</w:t>
      </w:r>
      <w:r w:rsidR="00CE168F">
        <w:rPr>
          <w:rFonts w:ascii="Calibri" w:eastAsia="Times New Roman" w:hAnsi="Calibri" w:cs="Calibri"/>
          <w:color w:val="365F91"/>
          <w:sz w:val="18"/>
          <w:szCs w:val="18"/>
        </w:rPr>
        <w:t>)</w:t>
      </w:r>
      <w:r w:rsidR="002F4702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5B0F67">
        <w:rPr>
          <w:rFonts w:ascii="Calibri" w:eastAsia="Times New Roman" w:hAnsi="Calibri" w:cs="Calibri"/>
          <w:color w:val="365F91"/>
          <w:sz w:val="18"/>
          <w:szCs w:val="18"/>
        </w:rPr>
        <w:t>security requirements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4F70A06B" w14:textId="4EE1F8F7" w:rsidR="007F29B0" w:rsidRPr="00806B17" w:rsidRDefault="00D46CA8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ODC level Access Management</w:t>
      </w:r>
      <w:r w:rsidR="00393B77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. </w:t>
      </w:r>
    </w:p>
    <w:p w14:paraId="2EC6F7B2" w14:textId="0BC35DF2" w:rsidR="007F29B0" w:rsidRPr="00806B17" w:rsidRDefault="008326D9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Trained on </w:t>
      </w:r>
      <w:r w:rsidR="0039774C" w:rsidRPr="00806B17">
        <w:rPr>
          <w:rFonts w:ascii="Calibri" w:eastAsia="Times New Roman" w:hAnsi="Calibri" w:cs="Calibri"/>
          <w:color w:val="365F91"/>
          <w:sz w:val="18"/>
          <w:szCs w:val="18"/>
        </w:rPr>
        <w:t>V</w:t>
      </w:r>
      <w:r w:rsidR="00FE4572" w:rsidRPr="00806B17">
        <w:rPr>
          <w:rFonts w:ascii="Calibri" w:eastAsia="Times New Roman" w:hAnsi="Calibri" w:cs="Calibri"/>
          <w:color w:val="365F91"/>
          <w:sz w:val="18"/>
          <w:szCs w:val="18"/>
        </w:rPr>
        <w:t>ulnerability Assessment</w:t>
      </w:r>
      <w:r w:rsidR="007F29B0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403081" w:rsidRPr="00806B17">
        <w:rPr>
          <w:rFonts w:ascii="Calibri" w:eastAsia="Times New Roman" w:hAnsi="Calibri" w:cs="Calibri"/>
          <w:color w:val="365F91"/>
          <w:sz w:val="18"/>
          <w:szCs w:val="18"/>
        </w:rPr>
        <w:t>on</w:t>
      </w:r>
      <w:r w:rsidR="00FE457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5141A9" w:rsidRPr="00806B17">
        <w:rPr>
          <w:rFonts w:ascii="Calibri" w:eastAsia="Times New Roman" w:hAnsi="Calibri" w:cs="Calibri"/>
          <w:color w:val="365F91"/>
          <w:sz w:val="18"/>
          <w:szCs w:val="18"/>
        </w:rPr>
        <w:t>security tools like Nessus</w:t>
      </w:r>
      <w:r w:rsidR="00FE4572" w:rsidRPr="00806B17">
        <w:rPr>
          <w:rFonts w:ascii="Calibri" w:eastAsia="Times New Roman" w:hAnsi="Calibri" w:cs="Calibri"/>
          <w:color w:val="365F91"/>
          <w:sz w:val="18"/>
          <w:szCs w:val="18"/>
        </w:rPr>
        <w:t>, Qualys</w:t>
      </w:r>
      <w:r w:rsidR="00A944FA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3E713DD8" w14:textId="5638C276" w:rsidR="007F29B0" w:rsidRPr="00806B17" w:rsidRDefault="005216A8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</w:t>
      </w:r>
      <w:r w:rsidR="00A944FA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internal</w:t>
      </w:r>
      <w:r w:rsidR="007F29B0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udits at </w:t>
      </w:r>
      <w:r w:rsidR="00367BD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the </w:t>
      </w:r>
      <w:r w:rsidR="007F29B0" w:rsidRPr="00806B17">
        <w:rPr>
          <w:rFonts w:ascii="Calibri" w:eastAsia="Times New Roman" w:hAnsi="Calibri" w:cs="Calibri"/>
          <w:color w:val="365F91"/>
          <w:sz w:val="18"/>
          <w:szCs w:val="18"/>
        </w:rPr>
        <w:t>enterprise level,</w:t>
      </w:r>
      <w:r w:rsidR="00923BE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680A10" w:rsidRPr="00806B17">
        <w:rPr>
          <w:rFonts w:ascii="Calibri" w:eastAsia="Times New Roman" w:hAnsi="Calibri" w:cs="Calibri"/>
          <w:color w:val="365F91"/>
          <w:sz w:val="18"/>
          <w:szCs w:val="18"/>
        </w:rPr>
        <w:t>validating</w:t>
      </w:r>
      <w:r w:rsidR="007F29B0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gainst ISO27001 and client </w:t>
      </w:r>
      <w:r w:rsidR="00CA05C9" w:rsidRPr="00806B17">
        <w:rPr>
          <w:rFonts w:ascii="Calibri" w:eastAsia="Times New Roman" w:hAnsi="Calibri" w:cs="Calibri"/>
          <w:color w:val="365F91"/>
          <w:sz w:val="18"/>
          <w:szCs w:val="18"/>
        </w:rPr>
        <w:t>requirements</w:t>
      </w:r>
      <w:r w:rsidR="00393B77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195E6B5A" w14:textId="64F2BD4E" w:rsidR="007F29B0" w:rsidRPr="00806B17" w:rsidRDefault="00D46CA8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training new joins both for enterprise and project.</w:t>
      </w:r>
    </w:p>
    <w:p w14:paraId="5649140A" w14:textId="63AFA3A3" w:rsidR="007F29B0" w:rsidRPr="00806B17" w:rsidRDefault="00D46CA8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</w:t>
      </w:r>
      <w:r w:rsidR="00393B77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7F29B0" w:rsidRPr="00806B17">
        <w:rPr>
          <w:rFonts w:ascii="Calibri" w:eastAsia="Times New Roman" w:hAnsi="Calibri" w:cs="Calibri"/>
          <w:color w:val="365F91"/>
          <w:sz w:val="18"/>
          <w:szCs w:val="18"/>
        </w:rPr>
        <w:t>system audit</w:t>
      </w:r>
      <w:r w:rsidR="00393B77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s </w:t>
      </w:r>
      <w:r w:rsidR="007F29B0" w:rsidRPr="00806B17">
        <w:rPr>
          <w:rFonts w:ascii="Calibri" w:eastAsia="Times New Roman" w:hAnsi="Calibri" w:cs="Calibri"/>
          <w:color w:val="365F91"/>
          <w:sz w:val="18"/>
          <w:szCs w:val="18"/>
        </w:rPr>
        <w:t>at the enterprise level</w:t>
      </w:r>
      <w:r w:rsidR="00FE457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for all locations.</w:t>
      </w:r>
      <w:r w:rsidR="0095294A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Le</w:t>
      </w:r>
      <w:r w:rsidR="0050776B" w:rsidRPr="00806B17">
        <w:rPr>
          <w:rFonts w:ascii="Calibri" w:eastAsia="Times New Roman" w:hAnsi="Calibri" w:cs="Calibri"/>
          <w:color w:val="365F91"/>
          <w:sz w:val="18"/>
          <w:szCs w:val="18"/>
        </w:rPr>
        <w:t>a</w:t>
      </w:r>
      <w:r w:rsidR="0095294A" w:rsidRPr="00806B17">
        <w:rPr>
          <w:rFonts w:ascii="Calibri" w:eastAsia="Times New Roman" w:hAnsi="Calibri" w:cs="Calibri"/>
          <w:color w:val="365F91"/>
          <w:sz w:val="18"/>
          <w:szCs w:val="18"/>
        </w:rPr>
        <w:t>d team to ensure the system audit is completed across locations effectively.</w:t>
      </w:r>
    </w:p>
    <w:p w14:paraId="4C92B440" w14:textId="18C387E8" w:rsidR="008E6CFC" w:rsidRPr="00806B17" w:rsidRDefault="00A54E9E" w:rsidP="008903FB">
      <w:pPr>
        <w:pStyle w:val="NormalWeb"/>
        <w:spacing w:before="0" w:beforeAutospacing="0" w:after="120" w:afterAutospacing="0"/>
        <w:ind w:left="181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Infosys BPO Limited</w:t>
      </w:r>
      <w:r w:rsidR="00922128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227D71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- </w:t>
      </w:r>
      <w:r w:rsidR="00922128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Information security Professional </w:t>
      </w: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(F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rom July 2012 – July 2015)</w:t>
      </w:r>
    </w:p>
    <w:p w14:paraId="72F32772" w14:textId="77777777" w:rsidR="001E151F" w:rsidRPr="00806B17" w:rsidRDefault="001E151F" w:rsidP="001E151F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sponsible for the overall IT </w:t>
      </w:r>
      <w:r>
        <w:rPr>
          <w:rFonts w:ascii="Calibri" w:eastAsia="Times New Roman" w:hAnsi="Calibri" w:cs="Calibri"/>
          <w:color w:val="365F91"/>
          <w:sz w:val="18"/>
          <w:szCs w:val="18"/>
        </w:rPr>
        <w:t xml:space="preserve">GRC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of the offshore</w:t>
      </w:r>
      <w:r>
        <w:rPr>
          <w:rFonts w:ascii="Calibri" w:eastAsia="Times New Roman" w:hAnsi="Calibri" w:cs="Calibri"/>
          <w:color w:val="365F91"/>
          <w:sz w:val="18"/>
          <w:szCs w:val="18"/>
        </w:rPr>
        <w:t xml:space="preserve"> delivery center (O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DC</w:t>
      </w:r>
      <w:r>
        <w:rPr>
          <w:rFonts w:ascii="Calibri" w:eastAsia="Times New Roman" w:hAnsi="Calibri" w:cs="Calibri"/>
          <w:color w:val="365F91"/>
          <w:sz w:val="18"/>
          <w:szCs w:val="18"/>
        </w:rPr>
        <w:t>) security requirements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7CA1D157" w14:textId="3F9D517D" w:rsidR="00FD0187" w:rsidRPr="00806B17" w:rsidRDefault="00FD0187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sponsible for security awareness training of new joins </w:t>
      </w:r>
      <w:r w:rsidR="00553708" w:rsidRPr="00806B17">
        <w:rPr>
          <w:rFonts w:ascii="Calibri" w:eastAsia="Times New Roman" w:hAnsi="Calibri" w:cs="Calibri"/>
          <w:color w:val="365F91"/>
          <w:sz w:val="18"/>
          <w:szCs w:val="18"/>
        </w:rPr>
        <w:t>the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553708" w:rsidRPr="00806B17">
        <w:rPr>
          <w:rFonts w:ascii="Calibri" w:eastAsia="Times New Roman" w:hAnsi="Calibri" w:cs="Calibri"/>
          <w:color w:val="365F91"/>
          <w:sz w:val="18"/>
          <w:szCs w:val="18"/>
        </w:rPr>
        <w:t>ODC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08C2113B" w14:textId="659B14FD" w:rsidR="008E6CFC" w:rsidRPr="00806B17" w:rsidRDefault="00DA3E2B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</w:t>
      </w:r>
      <w:r w:rsidR="00802C30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the overall on/offboarding</w:t>
      </w:r>
      <w:r w:rsidR="00897E02" w:rsidRPr="00806B17">
        <w:rPr>
          <w:rFonts w:ascii="Calibri" w:eastAsia="Times New Roman" w:hAnsi="Calibri" w:cs="Calibri"/>
          <w:color w:val="365F91"/>
          <w:sz w:val="18"/>
          <w:szCs w:val="18"/>
        </w:rPr>
        <w:t>, Access managemen</w:t>
      </w:r>
      <w:r w:rsidR="00553708" w:rsidRPr="00806B17">
        <w:rPr>
          <w:rFonts w:ascii="Calibri" w:eastAsia="Times New Roman" w:hAnsi="Calibri" w:cs="Calibri"/>
          <w:color w:val="365F91"/>
          <w:sz w:val="18"/>
          <w:szCs w:val="18"/>
        </w:rPr>
        <w:t>t, Incident management</w:t>
      </w:r>
      <w:r w:rsidR="00897E0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o</w:t>
      </w:r>
      <w:r w:rsidR="00802C30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n </w:t>
      </w:r>
      <w:r w:rsidR="00367BD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the 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>project</w:t>
      </w:r>
      <w:r w:rsidR="00BA78BB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247E03E0" w14:textId="3CB49362" w:rsidR="008D5F3A" w:rsidRPr="00806B17" w:rsidRDefault="00897E02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ODC </w:t>
      </w:r>
      <w:r w:rsidR="00BA78BB" w:rsidRPr="00806B17">
        <w:rPr>
          <w:rFonts w:ascii="Calibri" w:eastAsia="Times New Roman" w:hAnsi="Calibri" w:cs="Calibri"/>
          <w:color w:val="365F91"/>
          <w:sz w:val="18"/>
          <w:szCs w:val="18"/>
        </w:rPr>
        <w:t>ISO self-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>assessment</w:t>
      </w:r>
      <w:r w:rsidR="00034F3B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nd </w:t>
      </w:r>
      <w:r w:rsidR="00987B18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compliance 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port </w:t>
      </w:r>
      <w:r w:rsidR="00987B18" w:rsidRPr="00806B17">
        <w:rPr>
          <w:rFonts w:ascii="Calibri" w:eastAsia="Times New Roman" w:hAnsi="Calibri" w:cs="Calibri"/>
          <w:color w:val="365F91"/>
          <w:sz w:val="18"/>
          <w:szCs w:val="18"/>
        </w:rPr>
        <w:t>for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367BD3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the 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>client</w:t>
      </w:r>
      <w:r w:rsidR="00FC59CA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7686E952" w14:textId="6CD25158" w:rsidR="00FD0187" w:rsidRPr="00806B17" w:rsidRDefault="00FD0187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sponsible for continuity </w:t>
      </w:r>
      <w:r w:rsidR="00553708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and maintenance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of ISO 27001, 22301(SA1), Certifications</w:t>
      </w:r>
      <w:r w:rsidR="00553708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of the ODC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5B879C32" w14:textId="0ED42FF5" w:rsidR="002B4B47" w:rsidRPr="00806B17" w:rsidRDefault="002B4B47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sponsible for preparing and participating in the client </w:t>
      </w:r>
      <w:r w:rsidR="0057255C">
        <w:rPr>
          <w:rFonts w:ascii="Calibri" w:eastAsia="Times New Roman" w:hAnsi="Calibri" w:cs="Calibri"/>
          <w:color w:val="365F91"/>
          <w:sz w:val="18"/>
          <w:szCs w:val="18"/>
        </w:rPr>
        <w:t xml:space="preserve">Information security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audits on a quarterly basis.</w:t>
      </w:r>
    </w:p>
    <w:p w14:paraId="53296912" w14:textId="0BE6224A" w:rsidR="008E6CFC" w:rsidRPr="00806B17" w:rsidRDefault="00AC3EDC" w:rsidP="008903FB">
      <w:pPr>
        <w:pStyle w:val="NormalWeb"/>
        <w:spacing w:before="0" w:beforeAutospacing="0" w:after="120" w:afterAutospacing="0"/>
        <w:ind w:left="181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HDF</w:t>
      </w:r>
      <w:r w:rsidR="00227D71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C Bank Ltd - 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Deputy Manager (</w:t>
      </w:r>
      <w:r w:rsidR="00A54E9E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F</w:t>
      </w:r>
      <w:r w:rsidR="00F43C22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rom 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September 2008 to December 2010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)</w:t>
      </w:r>
    </w:p>
    <w:p w14:paraId="76B0B19A" w14:textId="740BFB05" w:rsidR="008E6CFC" w:rsidRPr="00806B17" w:rsidRDefault="00D66225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overall branch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operations</w:t>
      </w:r>
      <w:r w:rsidR="00EE5C56" w:rsidRPr="00806B17">
        <w:rPr>
          <w:rFonts w:ascii="Calibri" w:eastAsia="Times New Roman" w:hAnsi="Calibri" w:cs="Calibri"/>
          <w:color w:val="365F91"/>
          <w:sz w:val="18"/>
          <w:szCs w:val="18"/>
        </w:rPr>
        <w:t>, trade &amp; finance, complaints and escalations for the branch.</w:t>
      </w:r>
    </w:p>
    <w:p w14:paraId="721B7EA5" w14:textId="3194CB36" w:rsidR="009A7F99" w:rsidRPr="00806B17" w:rsidRDefault="00D66225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e</w:t>
      </w:r>
      <w:r w:rsidR="004E4AF5" w:rsidRPr="00806B17">
        <w:rPr>
          <w:rFonts w:ascii="Calibri" w:eastAsia="Times New Roman" w:hAnsi="Calibri" w:cs="Calibri"/>
          <w:color w:val="365F91"/>
          <w:sz w:val="18"/>
          <w:szCs w:val="18"/>
        </w:rPr>
        <w:t>rror</w:t>
      </w:r>
      <w:r w:rsidR="00367BD3" w:rsidRPr="00806B17">
        <w:rPr>
          <w:rFonts w:ascii="Calibri" w:eastAsia="Times New Roman" w:hAnsi="Calibri" w:cs="Calibri"/>
          <w:color w:val="365F91"/>
          <w:sz w:val="18"/>
          <w:szCs w:val="18"/>
        </w:rPr>
        <w:t>-</w:t>
      </w:r>
      <w:r w:rsidR="004E4AF5" w:rsidRPr="00806B17">
        <w:rPr>
          <w:rFonts w:ascii="Calibri" w:eastAsia="Times New Roman" w:hAnsi="Calibri" w:cs="Calibri"/>
          <w:color w:val="365F91"/>
          <w:sz w:val="18"/>
          <w:szCs w:val="18"/>
        </w:rPr>
        <w:t>free scrutiniz</w:t>
      </w:r>
      <w:r w:rsidR="009A7F9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ation 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of </w:t>
      </w:r>
      <w:r w:rsidR="009A7F9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all account opening 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>forms</w:t>
      </w:r>
      <w:r w:rsidR="009A7F99" w:rsidRPr="00806B17">
        <w:rPr>
          <w:rFonts w:ascii="Calibri" w:eastAsia="Times New Roman" w:hAnsi="Calibri" w:cs="Calibri"/>
          <w:color w:val="365F91"/>
          <w:sz w:val="18"/>
          <w:szCs w:val="18"/>
        </w:rPr>
        <w:t>.</w:t>
      </w:r>
    </w:p>
    <w:p w14:paraId="209B9AC5" w14:textId="4F82CE86" w:rsidR="009A7F99" w:rsidRPr="00806B17" w:rsidRDefault="00D66225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Responsible for b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>ranch</w:t>
      </w:r>
      <w:r w:rsidR="00124744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banking</w:t>
      </w:r>
      <w:r w:rsidR="008E6CFC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8E222B" w:rsidRPr="00806B17">
        <w:rPr>
          <w:rFonts w:ascii="Calibri" w:eastAsia="Times New Roman" w:hAnsi="Calibri" w:cs="Calibri"/>
          <w:color w:val="365F91"/>
          <w:sz w:val="18"/>
          <w:szCs w:val="18"/>
        </w:rPr>
        <w:t>Operations</w:t>
      </w:r>
      <w:r w:rsidR="009A7F9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with a key focus on bottom-line profitability by ensuring optimal utilization of available resources.</w:t>
      </w:r>
    </w:p>
    <w:p w14:paraId="7B0F4B0C" w14:textId="66913145" w:rsidR="008E6CFC" w:rsidRPr="00806B17" w:rsidRDefault="009A7F99" w:rsidP="008903FB">
      <w:pPr>
        <w:pStyle w:val="NormalWeb"/>
        <w:spacing w:before="0" w:beforeAutospacing="0" w:after="120" w:afterAutospacing="0"/>
        <w:ind w:left="181"/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</w:pPr>
      <w:r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227D71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ICICI Bank Ltd - </w:t>
      </w:r>
      <w:r w:rsidR="00665F22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Senior O</w:t>
      </w:r>
      <w:r w:rsidR="00A54E9E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fficer (F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rom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Feb 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20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03 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to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Sep</w:t>
      </w:r>
      <w:r w:rsidR="00367BD3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t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20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08</w:t>
      </w:r>
      <w:r w:rsidR="0011423B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>)</w:t>
      </w:r>
      <w:r w:rsidR="008E6CFC" w:rsidRPr="00806B17">
        <w:rPr>
          <w:rFonts w:ascii="Calibri" w:hAnsi="Calibri" w:cs="Calibri"/>
          <w:b/>
          <w:bCs/>
          <w:color w:val="365F91"/>
          <w:sz w:val="18"/>
          <w:szCs w:val="18"/>
          <w:shd w:val="clear" w:color="auto" w:fill="CCC0D9"/>
        </w:rPr>
        <w:t xml:space="preserve"> </w:t>
      </w:r>
    </w:p>
    <w:p w14:paraId="7CE6F627" w14:textId="65F52C0D" w:rsidR="004E4AF5" w:rsidRPr="00806B17" w:rsidRDefault="00EE5C56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sponsible and </w:t>
      </w:r>
      <w:r w:rsidR="00FC59CA" w:rsidRPr="00806B17">
        <w:rPr>
          <w:rFonts w:ascii="Calibri" w:eastAsia="Times New Roman" w:hAnsi="Calibri" w:cs="Calibri"/>
          <w:color w:val="365F91"/>
          <w:sz w:val="18"/>
          <w:szCs w:val="18"/>
        </w:rPr>
        <w:t>Monitor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ing of</w:t>
      </w:r>
      <w:r w:rsidR="00FC59CA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D66225" w:rsidRPr="00806B17">
        <w:rPr>
          <w:rFonts w:ascii="Calibri" w:eastAsia="Times New Roman" w:hAnsi="Calibri" w:cs="Calibri"/>
          <w:color w:val="365F91"/>
          <w:sz w:val="18"/>
          <w:szCs w:val="18"/>
        </w:rPr>
        <w:t>overall</w:t>
      </w:r>
      <w:r w:rsidR="005C4D44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2F2C88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tail </w:t>
      </w:r>
      <w:r w:rsidR="00FC59CA" w:rsidRPr="00806B17">
        <w:rPr>
          <w:rFonts w:ascii="Calibri" w:eastAsia="Times New Roman" w:hAnsi="Calibri" w:cs="Calibri"/>
          <w:color w:val="365F91"/>
          <w:sz w:val="18"/>
          <w:szCs w:val="18"/>
        </w:rPr>
        <w:t>branch</w:t>
      </w:r>
      <w:r w:rsidR="00624B14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banking</w:t>
      </w:r>
      <w:r w:rsidR="00C23B72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</w:t>
      </w:r>
      <w:r w:rsidR="00FC59CA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operations, </w:t>
      </w:r>
      <w:r w:rsidR="009A7F9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trade </w:t>
      </w:r>
      <w:r w:rsidR="0087553E" w:rsidRPr="00806B17">
        <w:rPr>
          <w:rFonts w:ascii="Calibri" w:eastAsia="Times New Roman" w:hAnsi="Calibri" w:cs="Calibri"/>
          <w:color w:val="365F91"/>
          <w:sz w:val="18"/>
          <w:szCs w:val="18"/>
        </w:rPr>
        <w:t>&amp;</w:t>
      </w:r>
      <w:r w:rsidR="009A7F9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finance, </w:t>
      </w:r>
      <w:r w:rsidR="009051D5" w:rsidRPr="00806B17">
        <w:rPr>
          <w:rFonts w:ascii="Calibri" w:eastAsia="Times New Roman" w:hAnsi="Calibri" w:cs="Calibri"/>
          <w:color w:val="365F91"/>
          <w:sz w:val="18"/>
          <w:szCs w:val="18"/>
        </w:rPr>
        <w:t>complaints,</w:t>
      </w:r>
      <w:r w:rsidR="009A7F99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 and escalations for the branch.</w:t>
      </w:r>
    </w:p>
    <w:p w14:paraId="7E0E1A1D" w14:textId="659E0F85" w:rsidR="00411B57" w:rsidRPr="00806B17" w:rsidRDefault="00411B57" w:rsidP="009C1B27">
      <w:pPr>
        <w:pStyle w:val="ListParagraph"/>
        <w:numPr>
          <w:ilvl w:val="1"/>
          <w:numId w:val="8"/>
        </w:numPr>
        <w:spacing w:after="0" w:line="240" w:lineRule="auto"/>
        <w:ind w:left="361" w:hanging="180"/>
        <w:rPr>
          <w:rFonts w:ascii="Calibri" w:eastAsia="Times New Roman" w:hAnsi="Calibri" w:cs="Calibri"/>
          <w:color w:val="365F91"/>
          <w:sz w:val="18"/>
          <w:szCs w:val="18"/>
        </w:rPr>
      </w:pP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Performing root cause analysis and provide </w:t>
      </w:r>
      <w:r w:rsidR="00BA3828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relevant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solutions </w:t>
      </w:r>
      <w:r w:rsidR="00D02AC4" w:rsidRPr="00806B17">
        <w:rPr>
          <w:rFonts w:ascii="Calibri" w:eastAsia="Times New Roman" w:hAnsi="Calibri" w:cs="Calibri"/>
          <w:color w:val="365F91"/>
          <w:sz w:val="18"/>
          <w:szCs w:val="18"/>
        </w:rPr>
        <w:t xml:space="preserve">to avoid recurrence of </w:t>
      </w:r>
      <w:r w:rsidRPr="00806B17">
        <w:rPr>
          <w:rFonts w:ascii="Calibri" w:eastAsia="Times New Roman" w:hAnsi="Calibri" w:cs="Calibri"/>
          <w:color w:val="365F91"/>
          <w:sz w:val="18"/>
          <w:szCs w:val="18"/>
        </w:rPr>
        <w:t>the complaints and esc</w:t>
      </w:r>
      <w:r w:rsidR="00BA3828" w:rsidRPr="00806B17">
        <w:rPr>
          <w:rFonts w:ascii="Calibri" w:eastAsia="Times New Roman" w:hAnsi="Calibri" w:cs="Calibri"/>
          <w:color w:val="365F91"/>
          <w:sz w:val="18"/>
          <w:szCs w:val="18"/>
        </w:rPr>
        <w:t>alations received at the Branch.</w:t>
      </w:r>
    </w:p>
    <w:sectPr w:rsidR="00411B57" w:rsidRPr="00806B17" w:rsidSect="003E7CD2">
      <w:headerReference w:type="first" r:id="rId8"/>
      <w:pgSz w:w="12240" w:h="15840"/>
      <w:pgMar w:top="72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536148" w14:textId="77777777" w:rsidR="00B7067C" w:rsidRDefault="00B7067C" w:rsidP="009D03AC">
      <w:pPr>
        <w:spacing w:after="0" w:line="240" w:lineRule="auto"/>
      </w:pPr>
      <w:r>
        <w:separator/>
      </w:r>
    </w:p>
  </w:endnote>
  <w:endnote w:type="continuationSeparator" w:id="0">
    <w:p w14:paraId="28DB7F21" w14:textId="77777777" w:rsidR="00B7067C" w:rsidRDefault="00B7067C" w:rsidP="009D0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F45C1E" w14:textId="77777777" w:rsidR="00B7067C" w:rsidRDefault="00B7067C" w:rsidP="009D03AC">
      <w:pPr>
        <w:spacing w:after="0" w:line="240" w:lineRule="auto"/>
      </w:pPr>
      <w:r>
        <w:separator/>
      </w:r>
    </w:p>
  </w:footnote>
  <w:footnote w:type="continuationSeparator" w:id="0">
    <w:p w14:paraId="38352789" w14:textId="77777777" w:rsidR="00B7067C" w:rsidRDefault="00B7067C" w:rsidP="009D03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DFB976" w14:textId="77777777" w:rsidR="003E7CD2" w:rsidRPr="008C1617" w:rsidRDefault="003E7CD2" w:rsidP="003E7CD2">
    <w:pPr>
      <w:pStyle w:val="Header"/>
      <w:rPr>
        <w:rFonts w:ascii="Calibri" w:hAnsi="Calibri" w:cs="Calibri"/>
        <w:sz w:val="18"/>
        <w:szCs w:val="18"/>
      </w:rPr>
    </w:pPr>
    <w:r w:rsidRPr="008C1617">
      <w:rPr>
        <w:rFonts w:ascii="Calibri" w:hAnsi="Calibri" w:cs="Calibri"/>
        <w:sz w:val="18"/>
        <w:szCs w:val="18"/>
      </w:rPr>
      <w:t>ISO 27001:2013 LA, ISO 31000| CPISI |CDPSE |AZ-900, SC-900|AWS-CCP | One trust GRC professional, Incident response expert, Privacy professional|</w:t>
    </w:r>
  </w:p>
  <w:p w14:paraId="14DAA00A" w14:textId="77777777" w:rsidR="003E7CD2" w:rsidRPr="008C1617" w:rsidRDefault="003E7CD2" w:rsidP="003E7CD2">
    <w:pPr>
      <w:pStyle w:val="Header"/>
      <w:rPr>
        <w:rFonts w:ascii="Calibri" w:hAnsi="Calibri" w:cs="Calibri"/>
        <w:b/>
        <w:bCs/>
        <w:color w:val="000000" w:themeColor="text1"/>
        <w:sz w:val="18"/>
        <w:szCs w:val="18"/>
      </w:rPr>
    </w:pPr>
  </w:p>
  <w:p w14:paraId="223A4DA4" w14:textId="77777777" w:rsidR="003E7CD2" w:rsidRPr="008C1617" w:rsidRDefault="003E7CD2" w:rsidP="003E7CD2">
    <w:pPr>
      <w:pStyle w:val="Header"/>
      <w:rPr>
        <w:rFonts w:ascii="Calibri" w:hAnsi="Calibri" w:cs="Calibri"/>
        <w:sz w:val="18"/>
        <w:szCs w:val="18"/>
      </w:rPr>
    </w:pPr>
    <w:r w:rsidRPr="008C1617">
      <w:rPr>
        <w:rFonts w:ascii="Calibri" w:hAnsi="Calibri" w:cs="Calibri"/>
        <w:b/>
        <w:bCs/>
        <w:color w:val="000000" w:themeColor="text1"/>
        <w:sz w:val="18"/>
        <w:szCs w:val="18"/>
      </w:rPr>
      <w:t xml:space="preserve">SEEMA KHANDELWAL </w:t>
    </w:r>
  </w:p>
  <w:p w14:paraId="31C15449" w14:textId="77777777" w:rsidR="003E7CD2" w:rsidRPr="008C1617" w:rsidRDefault="003E7CD2" w:rsidP="003E7CD2">
    <w:pPr>
      <w:pStyle w:val="NormalWeb"/>
      <w:spacing w:before="0" w:beforeAutospacing="0" w:after="0" w:afterAutospacing="0"/>
      <w:rPr>
        <w:rFonts w:ascii="Calibri" w:hAnsi="Calibri" w:cs="Calibri"/>
        <w:color w:val="000000" w:themeColor="text1"/>
        <w:sz w:val="18"/>
        <w:szCs w:val="18"/>
      </w:rPr>
    </w:pPr>
    <w:r w:rsidRPr="008C1617">
      <w:rPr>
        <w:rFonts w:ascii="Calibri" w:hAnsi="Calibri" w:cs="Calibri"/>
        <w:color w:val="365F91"/>
        <w:sz w:val="18"/>
        <w:szCs w:val="18"/>
      </w:rPr>
      <w:t xml:space="preserve">Email: </w:t>
    </w:r>
    <w:r w:rsidRPr="008C1617">
      <w:rPr>
        <w:rStyle w:val="Hyperlink"/>
        <w:rFonts w:ascii="Calibri" w:hAnsi="Calibri" w:cs="Calibri"/>
        <w:sz w:val="18"/>
        <w:szCs w:val="18"/>
      </w:rPr>
      <w:t>seema.khandelwal2221@outlook.com</w:t>
    </w:r>
  </w:p>
  <w:p w14:paraId="45CA7099" w14:textId="3CB08944" w:rsidR="003E7CD2" w:rsidRPr="008C1617" w:rsidRDefault="003E7CD2" w:rsidP="008C1617">
    <w:pPr>
      <w:pStyle w:val="NormalWeb"/>
      <w:spacing w:before="0" w:beforeAutospacing="0" w:after="0" w:afterAutospacing="0"/>
      <w:rPr>
        <w:rFonts w:ascii="Calibri" w:hAnsi="Calibri" w:cs="Calibri"/>
        <w:color w:val="000000" w:themeColor="text1"/>
        <w:sz w:val="18"/>
        <w:szCs w:val="18"/>
      </w:rPr>
    </w:pPr>
    <w:r w:rsidRPr="008C1617">
      <w:rPr>
        <w:rFonts w:ascii="Calibri" w:hAnsi="Calibri" w:cs="Calibri"/>
        <w:color w:val="365F91"/>
        <w:sz w:val="18"/>
        <w:szCs w:val="18"/>
      </w:rPr>
      <w:t>Contact: +91974188097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03A6E"/>
    <w:multiLevelType w:val="hybridMultilevel"/>
    <w:tmpl w:val="0D7A5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5321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B2B20"/>
    <w:multiLevelType w:val="hybridMultilevel"/>
    <w:tmpl w:val="4FD62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82C71"/>
    <w:multiLevelType w:val="hybridMultilevel"/>
    <w:tmpl w:val="84B6D93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24872"/>
    <w:multiLevelType w:val="hybridMultilevel"/>
    <w:tmpl w:val="107E03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C4AB2"/>
    <w:multiLevelType w:val="multilevel"/>
    <w:tmpl w:val="88663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0A590D"/>
    <w:multiLevelType w:val="multilevel"/>
    <w:tmpl w:val="01405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2D2B1E"/>
    <w:multiLevelType w:val="hybridMultilevel"/>
    <w:tmpl w:val="D130B9BA"/>
    <w:lvl w:ilvl="0" w:tplc="40090001">
      <w:start w:val="1"/>
      <w:numFmt w:val="bullet"/>
      <w:lvlText w:val=""/>
      <w:lvlJc w:val="left"/>
      <w:pPr>
        <w:ind w:left="5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7" w15:restartNumberingAfterBreak="0">
    <w:nsid w:val="40A37E17"/>
    <w:multiLevelType w:val="hybridMultilevel"/>
    <w:tmpl w:val="0F5C7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07C17"/>
    <w:multiLevelType w:val="hybridMultilevel"/>
    <w:tmpl w:val="DA462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1C0BBB"/>
    <w:multiLevelType w:val="hybridMultilevel"/>
    <w:tmpl w:val="88048F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74966"/>
    <w:multiLevelType w:val="hybridMultilevel"/>
    <w:tmpl w:val="3FF2BB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731DF6"/>
    <w:multiLevelType w:val="multilevel"/>
    <w:tmpl w:val="4CFCE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58123C"/>
    <w:multiLevelType w:val="hybridMultilevel"/>
    <w:tmpl w:val="8C645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270062"/>
    <w:multiLevelType w:val="hybridMultilevel"/>
    <w:tmpl w:val="833E5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124132"/>
    <w:multiLevelType w:val="hybridMultilevel"/>
    <w:tmpl w:val="A8C29A6C"/>
    <w:lvl w:ilvl="0" w:tplc="04090001">
      <w:start w:val="1"/>
      <w:numFmt w:val="bullet"/>
      <w:lvlText w:val=""/>
      <w:lvlJc w:val="left"/>
      <w:pPr>
        <w:ind w:left="53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9E3BFA"/>
    <w:multiLevelType w:val="hybridMultilevel"/>
    <w:tmpl w:val="562C2E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5"/>
  </w:num>
  <w:num w:numId="4">
    <w:abstractNumId w:val="13"/>
  </w:num>
  <w:num w:numId="5">
    <w:abstractNumId w:val="12"/>
  </w:num>
  <w:num w:numId="6">
    <w:abstractNumId w:val="15"/>
  </w:num>
  <w:num w:numId="7">
    <w:abstractNumId w:val="8"/>
  </w:num>
  <w:num w:numId="8">
    <w:abstractNumId w:val="0"/>
  </w:num>
  <w:num w:numId="9">
    <w:abstractNumId w:val="2"/>
  </w:num>
  <w:num w:numId="10">
    <w:abstractNumId w:val="10"/>
  </w:num>
  <w:num w:numId="11">
    <w:abstractNumId w:val="14"/>
  </w:num>
  <w:num w:numId="12">
    <w:abstractNumId w:val="1"/>
  </w:num>
  <w:num w:numId="13">
    <w:abstractNumId w:val="7"/>
  </w:num>
  <w:num w:numId="14">
    <w:abstractNumId w:val="3"/>
  </w:num>
  <w:num w:numId="15">
    <w:abstractNumId w:val="9"/>
  </w:num>
  <w:num w:numId="16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DM2NDQ1tTAyNjJU0lEKTi0uzszPAykwqQUALGfsTCwAAAA="/>
  </w:docVars>
  <w:rsids>
    <w:rsidRoot w:val="007D6457"/>
    <w:rsid w:val="00000874"/>
    <w:rsid w:val="000037D5"/>
    <w:rsid w:val="00003A69"/>
    <w:rsid w:val="00003DAE"/>
    <w:rsid w:val="000057B2"/>
    <w:rsid w:val="00007700"/>
    <w:rsid w:val="00007F4F"/>
    <w:rsid w:val="0001032D"/>
    <w:rsid w:val="00012808"/>
    <w:rsid w:val="00021ADD"/>
    <w:rsid w:val="00022356"/>
    <w:rsid w:val="0002655F"/>
    <w:rsid w:val="00026896"/>
    <w:rsid w:val="000306AC"/>
    <w:rsid w:val="00034F3B"/>
    <w:rsid w:val="00042BA4"/>
    <w:rsid w:val="000448A9"/>
    <w:rsid w:val="00046344"/>
    <w:rsid w:val="000478EC"/>
    <w:rsid w:val="00052F56"/>
    <w:rsid w:val="000534D7"/>
    <w:rsid w:val="00053B35"/>
    <w:rsid w:val="000547D1"/>
    <w:rsid w:val="000558FB"/>
    <w:rsid w:val="00056072"/>
    <w:rsid w:val="000613C2"/>
    <w:rsid w:val="00061A89"/>
    <w:rsid w:val="00062425"/>
    <w:rsid w:val="00063387"/>
    <w:rsid w:val="000657A1"/>
    <w:rsid w:val="0007337F"/>
    <w:rsid w:val="0008314D"/>
    <w:rsid w:val="00084677"/>
    <w:rsid w:val="00087E9E"/>
    <w:rsid w:val="00091E18"/>
    <w:rsid w:val="00092215"/>
    <w:rsid w:val="0009360F"/>
    <w:rsid w:val="00093D26"/>
    <w:rsid w:val="00093ED1"/>
    <w:rsid w:val="00094674"/>
    <w:rsid w:val="000A1827"/>
    <w:rsid w:val="000A41EE"/>
    <w:rsid w:val="000A57E3"/>
    <w:rsid w:val="000A66B6"/>
    <w:rsid w:val="000A779C"/>
    <w:rsid w:val="000A7BAC"/>
    <w:rsid w:val="000B2FB2"/>
    <w:rsid w:val="000B5EB4"/>
    <w:rsid w:val="000B696C"/>
    <w:rsid w:val="000C1F96"/>
    <w:rsid w:val="000C5783"/>
    <w:rsid w:val="000C6C7C"/>
    <w:rsid w:val="000D05A4"/>
    <w:rsid w:val="000D06AB"/>
    <w:rsid w:val="000D071B"/>
    <w:rsid w:val="000D1A5B"/>
    <w:rsid w:val="000E0FFD"/>
    <w:rsid w:val="000E2FEC"/>
    <w:rsid w:val="000E3DFD"/>
    <w:rsid w:val="000E448D"/>
    <w:rsid w:val="000F3347"/>
    <w:rsid w:val="00100084"/>
    <w:rsid w:val="00100A6C"/>
    <w:rsid w:val="00104935"/>
    <w:rsid w:val="00105450"/>
    <w:rsid w:val="001061D7"/>
    <w:rsid w:val="00106CF1"/>
    <w:rsid w:val="00110210"/>
    <w:rsid w:val="00111C0F"/>
    <w:rsid w:val="00112BD1"/>
    <w:rsid w:val="00112C32"/>
    <w:rsid w:val="00112D9B"/>
    <w:rsid w:val="00112F60"/>
    <w:rsid w:val="0011423B"/>
    <w:rsid w:val="00117B72"/>
    <w:rsid w:val="00124462"/>
    <w:rsid w:val="00124744"/>
    <w:rsid w:val="00124CA9"/>
    <w:rsid w:val="00127B08"/>
    <w:rsid w:val="00130185"/>
    <w:rsid w:val="00131C87"/>
    <w:rsid w:val="001363B8"/>
    <w:rsid w:val="00136F12"/>
    <w:rsid w:val="00137695"/>
    <w:rsid w:val="00143A40"/>
    <w:rsid w:val="00143FA4"/>
    <w:rsid w:val="00145FF8"/>
    <w:rsid w:val="00146A0A"/>
    <w:rsid w:val="00146C31"/>
    <w:rsid w:val="00150232"/>
    <w:rsid w:val="00153A7A"/>
    <w:rsid w:val="00153E51"/>
    <w:rsid w:val="001560D7"/>
    <w:rsid w:val="00161F56"/>
    <w:rsid w:val="00163A14"/>
    <w:rsid w:val="00163D6D"/>
    <w:rsid w:val="00165FAA"/>
    <w:rsid w:val="001663FC"/>
    <w:rsid w:val="0017136F"/>
    <w:rsid w:val="001721B2"/>
    <w:rsid w:val="00176C7D"/>
    <w:rsid w:val="00176E5A"/>
    <w:rsid w:val="001772AF"/>
    <w:rsid w:val="00177496"/>
    <w:rsid w:val="0017767E"/>
    <w:rsid w:val="00180079"/>
    <w:rsid w:val="00182B79"/>
    <w:rsid w:val="00185FC1"/>
    <w:rsid w:val="00190327"/>
    <w:rsid w:val="001916D7"/>
    <w:rsid w:val="001929C4"/>
    <w:rsid w:val="00193C6D"/>
    <w:rsid w:val="00195EB8"/>
    <w:rsid w:val="00196303"/>
    <w:rsid w:val="001A03E2"/>
    <w:rsid w:val="001A0AE8"/>
    <w:rsid w:val="001A1719"/>
    <w:rsid w:val="001A5586"/>
    <w:rsid w:val="001B12A2"/>
    <w:rsid w:val="001B22F4"/>
    <w:rsid w:val="001B3AC6"/>
    <w:rsid w:val="001C429B"/>
    <w:rsid w:val="001C4330"/>
    <w:rsid w:val="001C5397"/>
    <w:rsid w:val="001D0F27"/>
    <w:rsid w:val="001D7A72"/>
    <w:rsid w:val="001E151F"/>
    <w:rsid w:val="001E4645"/>
    <w:rsid w:val="001E6CE5"/>
    <w:rsid w:val="001E7F9B"/>
    <w:rsid w:val="001F5505"/>
    <w:rsid w:val="001F5690"/>
    <w:rsid w:val="001F741E"/>
    <w:rsid w:val="002029B5"/>
    <w:rsid w:val="00204046"/>
    <w:rsid w:val="002052EE"/>
    <w:rsid w:val="00205E01"/>
    <w:rsid w:val="002072C4"/>
    <w:rsid w:val="00211675"/>
    <w:rsid w:val="0021210B"/>
    <w:rsid w:val="0021288A"/>
    <w:rsid w:val="00212F37"/>
    <w:rsid w:val="002165E3"/>
    <w:rsid w:val="00217951"/>
    <w:rsid w:val="00225AC1"/>
    <w:rsid w:val="00226189"/>
    <w:rsid w:val="00227AAF"/>
    <w:rsid w:val="00227D71"/>
    <w:rsid w:val="00227F56"/>
    <w:rsid w:val="00230043"/>
    <w:rsid w:val="002333B1"/>
    <w:rsid w:val="00240ED6"/>
    <w:rsid w:val="00243E43"/>
    <w:rsid w:val="002517B6"/>
    <w:rsid w:val="00252961"/>
    <w:rsid w:val="0025431A"/>
    <w:rsid w:val="00254A90"/>
    <w:rsid w:val="00257841"/>
    <w:rsid w:val="00260391"/>
    <w:rsid w:val="00260956"/>
    <w:rsid w:val="00263EB8"/>
    <w:rsid w:val="00265EA1"/>
    <w:rsid w:val="00270B5A"/>
    <w:rsid w:val="002711E7"/>
    <w:rsid w:val="002756D7"/>
    <w:rsid w:val="00275F08"/>
    <w:rsid w:val="002772A9"/>
    <w:rsid w:val="00284450"/>
    <w:rsid w:val="0028450E"/>
    <w:rsid w:val="00284992"/>
    <w:rsid w:val="00285F6F"/>
    <w:rsid w:val="00296E53"/>
    <w:rsid w:val="002A3A50"/>
    <w:rsid w:val="002A4B4B"/>
    <w:rsid w:val="002A6A01"/>
    <w:rsid w:val="002B0EF2"/>
    <w:rsid w:val="002B2296"/>
    <w:rsid w:val="002B390F"/>
    <w:rsid w:val="002B4B47"/>
    <w:rsid w:val="002B4E88"/>
    <w:rsid w:val="002B5D41"/>
    <w:rsid w:val="002B5F06"/>
    <w:rsid w:val="002B67D9"/>
    <w:rsid w:val="002C0CBC"/>
    <w:rsid w:val="002C4501"/>
    <w:rsid w:val="002C48C1"/>
    <w:rsid w:val="002D3A6F"/>
    <w:rsid w:val="002D43FD"/>
    <w:rsid w:val="002D45CE"/>
    <w:rsid w:val="002D5326"/>
    <w:rsid w:val="002D54C3"/>
    <w:rsid w:val="002D7BD5"/>
    <w:rsid w:val="002E38D3"/>
    <w:rsid w:val="002E3FE6"/>
    <w:rsid w:val="002E454F"/>
    <w:rsid w:val="002F1587"/>
    <w:rsid w:val="002F20EE"/>
    <w:rsid w:val="002F2C88"/>
    <w:rsid w:val="002F2F15"/>
    <w:rsid w:val="002F360A"/>
    <w:rsid w:val="002F4702"/>
    <w:rsid w:val="002F62D9"/>
    <w:rsid w:val="00304A81"/>
    <w:rsid w:val="00305697"/>
    <w:rsid w:val="003065E3"/>
    <w:rsid w:val="00307BEF"/>
    <w:rsid w:val="00307F4F"/>
    <w:rsid w:val="00311002"/>
    <w:rsid w:val="0031210F"/>
    <w:rsid w:val="00315281"/>
    <w:rsid w:val="00315A0D"/>
    <w:rsid w:val="003200B2"/>
    <w:rsid w:val="00320DA7"/>
    <w:rsid w:val="003210E6"/>
    <w:rsid w:val="003218EE"/>
    <w:rsid w:val="0032288B"/>
    <w:rsid w:val="00323F30"/>
    <w:rsid w:val="00326A51"/>
    <w:rsid w:val="00326C87"/>
    <w:rsid w:val="00335A5D"/>
    <w:rsid w:val="00335F20"/>
    <w:rsid w:val="00337FEB"/>
    <w:rsid w:val="00340878"/>
    <w:rsid w:val="00343F01"/>
    <w:rsid w:val="003474C7"/>
    <w:rsid w:val="003505A3"/>
    <w:rsid w:val="00356E3A"/>
    <w:rsid w:val="00357974"/>
    <w:rsid w:val="00357EFC"/>
    <w:rsid w:val="00360F9B"/>
    <w:rsid w:val="00361C8B"/>
    <w:rsid w:val="00363BE4"/>
    <w:rsid w:val="00365620"/>
    <w:rsid w:val="003662C3"/>
    <w:rsid w:val="003676E4"/>
    <w:rsid w:val="00367BD3"/>
    <w:rsid w:val="00370269"/>
    <w:rsid w:val="003709DC"/>
    <w:rsid w:val="00370DFD"/>
    <w:rsid w:val="00371343"/>
    <w:rsid w:val="00371D89"/>
    <w:rsid w:val="00372439"/>
    <w:rsid w:val="00373860"/>
    <w:rsid w:val="003739C1"/>
    <w:rsid w:val="00382D91"/>
    <w:rsid w:val="00384D05"/>
    <w:rsid w:val="003853EF"/>
    <w:rsid w:val="00393B77"/>
    <w:rsid w:val="00394C8C"/>
    <w:rsid w:val="00395040"/>
    <w:rsid w:val="00395B8D"/>
    <w:rsid w:val="0039774C"/>
    <w:rsid w:val="003A1756"/>
    <w:rsid w:val="003A1FFA"/>
    <w:rsid w:val="003A2D25"/>
    <w:rsid w:val="003A4634"/>
    <w:rsid w:val="003A4ADC"/>
    <w:rsid w:val="003A5CD3"/>
    <w:rsid w:val="003A5D53"/>
    <w:rsid w:val="003B015E"/>
    <w:rsid w:val="003B0703"/>
    <w:rsid w:val="003B129C"/>
    <w:rsid w:val="003B79D6"/>
    <w:rsid w:val="003C1A00"/>
    <w:rsid w:val="003C24EB"/>
    <w:rsid w:val="003C5593"/>
    <w:rsid w:val="003C5F4B"/>
    <w:rsid w:val="003C658B"/>
    <w:rsid w:val="003C6B48"/>
    <w:rsid w:val="003D08ED"/>
    <w:rsid w:val="003D3624"/>
    <w:rsid w:val="003D6E90"/>
    <w:rsid w:val="003E2A50"/>
    <w:rsid w:val="003E390A"/>
    <w:rsid w:val="003E4B23"/>
    <w:rsid w:val="003E4C46"/>
    <w:rsid w:val="003E7CD2"/>
    <w:rsid w:val="003F57EA"/>
    <w:rsid w:val="003F6EED"/>
    <w:rsid w:val="00401877"/>
    <w:rsid w:val="00402596"/>
    <w:rsid w:val="00403081"/>
    <w:rsid w:val="004040B1"/>
    <w:rsid w:val="00404951"/>
    <w:rsid w:val="00405678"/>
    <w:rsid w:val="0041087D"/>
    <w:rsid w:val="00410BAE"/>
    <w:rsid w:val="00411B57"/>
    <w:rsid w:val="0041465F"/>
    <w:rsid w:val="00423544"/>
    <w:rsid w:val="004247A8"/>
    <w:rsid w:val="00425B74"/>
    <w:rsid w:val="004268F0"/>
    <w:rsid w:val="0042713F"/>
    <w:rsid w:val="004278B0"/>
    <w:rsid w:val="004278E0"/>
    <w:rsid w:val="0043078E"/>
    <w:rsid w:val="0043101E"/>
    <w:rsid w:val="004330B3"/>
    <w:rsid w:val="00435C4F"/>
    <w:rsid w:val="00436E93"/>
    <w:rsid w:val="00437053"/>
    <w:rsid w:val="00437880"/>
    <w:rsid w:val="00437DD5"/>
    <w:rsid w:val="00442A6C"/>
    <w:rsid w:val="00443D74"/>
    <w:rsid w:val="004464B6"/>
    <w:rsid w:val="00447793"/>
    <w:rsid w:val="0045107F"/>
    <w:rsid w:val="00452E87"/>
    <w:rsid w:val="00462062"/>
    <w:rsid w:val="004644A4"/>
    <w:rsid w:val="00470E94"/>
    <w:rsid w:val="00477647"/>
    <w:rsid w:val="00485F6F"/>
    <w:rsid w:val="004861E5"/>
    <w:rsid w:val="0048739A"/>
    <w:rsid w:val="00490E96"/>
    <w:rsid w:val="00492D8B"/>
    <w:rsid w:val="0049341C"/>
    <w:rsid w:val="00493E79"/>
    <w:rsid w:val="00495FDE"/>
    <w:rsid w:val="004A0448"/>
    <w:rsid w:val="004A1757"/>
    <w:rsid w:val="004A3698"/>
    <w:rsid w:val="004A3992"/>
    <w:rsid w:val="004B0A7B"/>
    <w:rsid w:val="004B0F80"/>
    <w:rsid w:val="004B29AD"/>
    <w:rsid w:val="004B6AFB"/>
    <w:rsid w:val="004C5486"/>
    <w:rsid w:val="004C67AE"/>
    <w:rsid w:val="004D0867"/>
    <w:rsid w:val="004D149A"/>
    <w:rsid w:val="004D3050"/>
    <w:rsid w:val="004D376E"/>
    <w:rsid w:val="004D4FC6"/>
    <w:rsid w:val="004D7C41"/>
    <w:rsid w:val="004E126B"/>
    <w:rsid w:val="004E1762"/>
    <w:rsid w:val="004E4AF5"/>
    <w:rsid w:val="004E5C90"/>
    <w:rsid w:val="004E71A2"/>
    <w:rsid w:val="004F68DC"/>
    <w:rsid w:val="00506459"/>
    <w:rsid w:val="00506EF2"/>
    <w:rsid w:val="0050776B"/>
    <w:rsid w:val="00507FED"/>
    <w:rsid w:val="00510529"/>
    <w:rsid w:val="00512A8F"/>
    <w:rsid w:val="005132A9"/>
    <w:rsid w:val="005141A9"/>
    <w:rsid w:val="005146F4"/>
    <w:rsid w:val="005161F9"/>
    <w:rsid w:val="005174A9"/>
    <w:rsid w:val="005216A8"/>
    <w:rsid w:val="00524049"/>
    <w:rsid w:val="00525400"/>
    <w:rsid w:val="005260EE"/>
    <w:rsid w:val="00530064"/>
    <w:rsid w:val="00530B0E"/>
    <w:rsid w:val="00532277"/>
    <w:rsid w:val="00533B3D"/>
    <w:rsid w:val="00534DD2"/>
    <w:rsid w:val="00542F2F"/>
    <w:rsid w:val="00543F4A"/>
    <w:rsid w:val="005465DB"/>
    <w:rsid w:val="0054687C"/>
    <w:rsid w:val="00553708"/>
    <w:rsid w:val="0055544B"/>
    <w:rsid w:val="00555E30"/>
    <w:rsid w:val="00556690"/>
    <w:rsid w:val="00560404"/>
    <w:rsid w:val="00561DA5"/>
    <w:rsid w:val="00563F39"/>
    <w:rsid w:val="005642FA"/>
    <w:rsid w:val="00565862"/>
    <w:rsid w:val="00571FF9"/>
    <w:rsid w:val="0057255C"/>
    <w:rsid w:val="00575A9A"/>
    <w:rsid w:val="00584A7A"/>
    <w:rsid w:val="00587451"/>
    <w:rsid w:val="00591BC5"/>
    <w:rsid w:val="005A033E"/>
    <w:rsid w:val="005A04F1"/>
    <w:rsid w:val="005A4B6F"/>
    <w:rsid w:val="005A7DE4"/>
    <w:rsid w:val="005B0F67"/>
    <w:rsid w:val="005B3D9A"/>
    <w:rsid w:val="005B478A"/>
    <w:rsid w:val="005B5749"/>
    <w:rsid w:val="005C4D44"/>
    <w:rsid w:val="005D035B"/>
    <w:rsid w:val="005D03E6"/>
    <w:rsid w:val="005D0874"/>
    <w:rsid w:val="005D3252"/>
    <w:rsid w:val="005D6BB6"/>
    <w:rsid w:val="005D717E"/>
    <w:rsid w:val="005E1EC0"/>
    <w:rsid w:val="005E289B"/>
    <w:rsid w:val="005E29D2"/>
    <w:rsid w:val="005E3705"/>
    <w:rsid w:val="005E5741"/>
    <w:rsid w:val="005E7607"/>
    <w:rsid w:val="005E7D22"/>
    <w:rsid w:val="0060348E"/>
    <w:rsid w:val="00603596"/>
    <w:rsid w:val="006039BF"/>
    <w:rsid w:val="006044F7"/>
    <w:rsid w:val="00604946"/>
    <w:rsid w:val="006057AA"/>
    <w:rsid w:val="00606A00"/>
    <w:rsid w:val="006114A6"/>
    <w:rsid w:val="006155C1"/>
    <w:rsid w:val="00616AF9"/>
    <w:rsid w:val="00620B76"/>
    <w:rsid w:val="00624148"/>
    <w:rsid w:val="00624633"/>
    <w:rsid w:val="00624B14"/>
    <w:rsid w:val="00626410"/>
    <w:rsid w:val="006335BB"/>
    <w:rsid w:val="006343FD"/>
    <w:rsid w:val="00634554"/>
    <w:rsid w:val="006358E0"/>
    <w:rsid w:val="00636831"/>
    <w:rsid w:val="0064318A"/>
    <w:rsid w:val="006441E5"/>
    <w:rsid w:val="00644808"/>
    <w:rsid w:val="00645C32"/>
    <w:rsid w:val="00647473"/>
    <w:rsid w:val="00650A39"/>
    <w:rsid w:val="006521E0"/>
    <w:rsid w:val="006538A0"/>
    <w:rsid w:val="006546BD"/>
    <w:rsid w:val="00654C0F"/>
    <w:rsid w:val="00660A00"/>
    <w:rsid w:val="00661173"/>
    <w:rsid w:val="0066133C"/>
    <w:rsid w:val="00661F9A"/>
    <w:rsid w:val="00662E81"/>
    <w:rsid w:val="006635B2"/>
    <w:rsid w:val="006635D6"/>
    <w:rsid w:val="00665F22"/>
    <w:rsid w:val="00673481"/>
    <w:rsid w:val="00680A10"/>
    <w:rsid w:val="0068190A"/>
    <w:rsid w:val="00686D92"/>
    <w:rsid w:val="00690011"/>
    <w:rsid w:val="00691412"/>
    <w:rsid w:val="006958DD"/>
    <w:rsid w:val="00697CB0"/>
    <w:rsid w:val="006A0F81"/>
    <w:rsid w:val="006A2459"/>
    <w:rsid w:val="006A2526"/>
    <w:rsid w:val="006A37FE"/>
    <w:rsid w:val="006A748E"/>
    <w:rsid w:val="006B1287"/>
    <w:rsid w:val="006B1B70"/>
    <w:rsid w:val="006B4B92"/>
    <w:rsid w:val="006C0512"/>
    <w:rsid w:val="006C36AF"/>
    <w:rsid w:val="006C4516"/>
    <w:rsid w:val="006C7828"/>
    <w:rsid w:val="006D2BE7"/>
    <w:rsid w:val="006D589C"/>
    <w:rsid w:val="006D70A6"/>
    <w:rsid w:val="006E0292"/>
    <w:rsid w:val="006E6529"/>
    <w:rsid w:val="006E7D93"/>
    <w:rsid w:val="006F06A1"/>
    <w:rsid w:val="006F3015"/>
    <w:rsid w:val="006F399D"/>
    <w:rsid w:val="006F3E92"/>
    <w:rsid w:val="006F55B5"/>
    <w:rsid w:val="006F7914"/>
    <w:rsid w:val="007036CC"/>
    <w:rsid w:val="007059F6"/>
    <w:rsid w:val="00705BF8"/>
    <w:rsid w:val="007066D8"/>
    <w:rsid w:val="00706BA1"/>
    <w:rsid w:val="00706D4B"/>
    <w:rsid w:val="00712314"/>
    <w:rsid w:val="00715FEF"/>
    <w:rsid w:val="0071711B"/>
    <w:rsid w:val="00717430"/>
    <w:rsid w:val="007201B6"/>
    <w:rsid w:val="00722935"/>
    <w:rsid w:val="00726ECF"/>
    <w:rsid w:val="007275F1"/>
    <w:rsid w:val="00737F60"/>
    <w:rsid w:val="00746E88"/>
    <w:rsid w:val="00747FC8"/>
    <w:rsid w:val="007570A9"/>
    <w:rsid w:val="0076180C"/>
    <w:rsid w:val="00762688"/>
    <w:rsid w:val="007670E0"/>
    <w:rsid w:val="00767DA6"/>
    <w:rsid w:val="0077079A"/>
    <w:rsid w:val="00770E56"/>
    <w:rsid w:val="007744E1"/>
    <w:rsid w:val="00775216"/>
    <w:rsid w:val="007768F4"/>
    <w:rsid w:val="00776CB5"/>
    <w:rsid w:val="00777F87"/>
    <w:rsid w:val="007808F5"/>
    <w:rsid w:val="00780E40"/>
    <w:rsid w:val="007811F3"/>
    <w:rsid w:val="00782423"/>
    <w:rsid w:val="0078294A"/>
    <w:rsid w:val="00783A4F"/>
    <w:rsid w:val="00786083"/>
    <w:rsid w:val="00786C48"/>
    <w:rsid w:val="00793631"/>
    <w:rsid w:val="007936AB"/>
    <w:rsid w:val="0079399A"/>
    <w:rsid w:val="007947AC"/>
    <w:rsid w:val="007959A1"/>
    <w:rsid w:val="0079681E"/>
    <w:rsid w:val="00796BB2"/>
    <w:rsid w:val="00797917"/>
    <w:rsid w:val="007A3315"/>
    <w:rsid w:val="007A3937"/>
    <w:rsid w:val="007A416C"/>
    <w:rsid w:val="007A6479"/>
    <w:rsid w:val="007B127F"/>
    <w:rsid w:val="007B2292"/>
    <w:rsid w:val="007B6D65"/>
    <w:rsid w:val="007B7419"/>
    <w:rsid w:val="007C01C8"/>
    <w:rsid w:val="007C6206"/>
    <w:rsid w:val="007C73CF"/>
    <w:rsid w:val="007D0CFC"/>
    <w:rsid w:val="007D3681"/>
    <w:rsid w:val="007D604E"/>
    <w:rsid w:val="007D6457"/>
    <w:rsid w:val="007D6735"/>
    <w:rsid w:val="007D729E"/>
    <w:rsid w:val="007D7EE6"/>
    <w:rsid w:val="007F0880"/>
    <w:rsid w:val="007F0E1B"/>
    <w:rsid w:val="007F29B0"/>
    <w:rsid w:val="007F4215"/>
    <w:rsid w:val="007F550A"/>
    <w:rsid w:val="007F5EE5"/>
    <w:rsid w:val="00800A8D"/>
    <w:rsid w:val="00801E8A"/>
    <w:rsid w:val="00802C30"/>
    <w:rsid w:val="0080545D"/>
    <w:rsid w:val="00806B17"/>
    <w:rsid w:val="008074D1"/>
    <w:rsid w:val="00814109"/>
    <w:rsid w:val="00816578"/>
    <w:rsid w:val="00821BF6"/>
    <w:rsid w:val="00825346"/>
    <w:rsid w:val="00826CD8"/>
    <w:rsid w:val="00831182"/>
    <w:rsid w:val="0083209F"/>
    <w:rsid w:val="0083236A"/>
    <w:rsid w:val="008326D9"/>
    <w:rsid w:val="00833408"/>
    <w:rsid w:val="008434EC"/>
    <w:rsid w:val="00845401"/>
    <w:rsid w:val="0084685B"/>
    <w:rsid w:val="00851659"/>
    <w:rsid w:val="0085213B"/>
    <w:rsid w:val="00854129"/>
    <w:rsid w:val="00854AF3"/>
    <w:rsid w:val="008552C4"/>
    <w:rsid w:val="0086092B"/>
    <w:rsid w:val="00873A91"/>
    <w:rsid w:val="0087440A"/>
    <w:rsid w:val="00874D26"/>
    <w:rsid w:val="00875272"/>
    <w:rsid w:val="0087553E"/>
    <w:rsid w:val="00880954"/>
    <w:rsid w:val="008825E0"/>
    <w:rsid w:val="00882694"/>
    <w:rsid w:val="00885C1A"/>
    <w:rsid w:val="008861AB"/>
    <w:rsid w:val="00886585"/>
    <w:rsid w:val="00887306"/>
    <w:rsid w:val="00887370"/>
    <w:rsid w:val="00887ABB"/>
    <w:rsid w:val="008902ED"/>
    <w:rsid w:val="008903FB"/>
    <w:rsid w:val="00897E02"/>
    <w:rsid w:val="008A1BEC"/>
    <w:rsid w:val="008A20A2"/>
    <w:rsid w:val="008A20B1"/>
    <w:rsid w:val="008B4AC3"/>
    <w:rsid w:val="008B4C7E"/>
    <w:rsid w:val="008B5764"/>
    <w:rsid w:val="008C1617"/>
    <w:rsid w:val="008C3141"/>
    <w:rsid w:val="008C4237"/>
    <w:rsid w:val="008D04D6"/>
    <w:rsid w:val="008D199C"/>
    <w:rsid w:val="008D1EAC"/>
    <w:rsid w:val="008D3A1B"/>
    <w:rsid w:val="008D4447"/>
    <w:rsid w:val="008D5F3A"/>
    <w:rsid w:val="008E0735"/>
    <w:rsid w:val="008E1282"/>
    <w:rsid w:val="008E222B"/>
    <w:rsid w:val="008E55A0"/>
    <w:rsid w:val="008E6CFC"/>
    <w:rsid w:val="008F2B1E"/>
    <w:rsid w:val="008F37F3"/>
    <w:rsid w:val="008F3A6F"/>
    <w:rsid w:val="00900B7C"/>
    <w:rsid w:val="00901209"/>
    <w:rsid w:val="00903BBC"/>
    <w:rsid w:val="009042E5"/>
    <w:rsid w:val="00904E8E"/>
    <w:rsid w:val="009051D5"/>
    <w:rsid w:val="0090610D"/>
    <w:rsid w:val="00907673"/>
    <w:rsid w:val="00907A9C"/>
    <w:rsid w:val="009103AE"/>
    <w:rsid w:val="00917611"/>
    <w:rsid w:val="00922128"/>
    <w:rsid w:val="00923BE3"/>
    <w:rsid w:val="00926F45"/>
    <w:rsid w:val="009309E1"/>
    <w:rsid w:val="009347F5"/>
    <w:rsid w:val="00936B69"/>
    <w:rsid w:val="009402C8"/>
    <w:rsid w:val="00941881"/>
    <w:rsid w:val="00943499"/>
    <w:rsid w:val="0094631E"/>
    <w:rsid w:val="009466A6"/>
    <w:rsid w:val="0095294A"/>
    <w:rsid w:val="00953147"/>
    <w:rsid w:val="00954C49"/>
    <w:rsid w:val="00956B9D"/>
    <w:rsid w:val="009608E8"/>
    <w:rsid w:val="009610D0"/>
    <w:rsid w:val="00963E99"/>
    <w:rsid w:val="009645D7"/>
    <w:rsid w:val="009648A0"/>
    <w:rsid w:val="00974C36"/>
    <w:rsid w:val="00987B18"/>
    <w:rsid w:val="00991F19"/>
    <w:rsid w:val="009940B6"/>
    <w:rsid w:val="00996347"/>
    <w:rsid w:val="009978AB"/>
    <w:rsid w:val="009A0B51"/>
    <w:rsid w:val="009A13E5"/>
    <w:rsid w:val="009A7F99"/>
    <w:rsid w:val="009B4657"/>
    <w:rsid w:val="009B726C"/>
    <w:rsid w:val="009B7D22"/>
    <w:rsid w:val="009C1B27"/>
    <w:rsid w:val="009C2388"/>
    <w:rsid w:val="009C2BF2"/>
    <w:rsid w:val="009C518C"/>
    <w:rsid w:val="009C6A02"/>
    <w:rsid w:val="009C6B6F"/>
    <w:rsid w:val="009D03AC"/>
    <w:rsid w:val="009D14F1"/>
    <w:rsid w:val="009D1C0D"/>
    <w:rsid w:val="009D4120"/>
    <w:rsid w:val="009D7E89"/>
    <w:rsid w:val="009E2DD1"/>
    <w:rsid w:val="009F0522"/>
    <w:rsid w:val="009F07D3"/>
    <w:rsid w:val="009F1980"/>
    <w:rsid w:val="009F6426"/>
    <w:rsid w:val="009F6A98"/>
    <w:rsid w:val="009F7E28"/>
    <w:rsid w:val="00A023CC"/>
    <w:rsid w:val="00A03CE1"/>
    <w:rsid w:val="00A16BCE"/>
    <w:rsid w:val="00A21949"/>
    <w:rsid w:val="00A25021"/>
    <w:rsid w:val="00A27F1C"/>
    <w:rsid w:val="00A329B5"/>
    <w:rsid w:val="00A335B4"/>
    <w:rsid w:val="00A36845"/>
    <w:rsid w:val="00A37431"/>
    <w:rsid w:val="00A44A97"/>
    <w:rsid w:val="00A45AEE"/>
    <w:rsid w:val="00A4731D"/>
    <w:rsid w:val="00A51B1B"/>
    <w:rsid w:val="00A54CB4"/>
    <w:rsid w:val="00A54E9E"/>
    <w:rsid w:val="00A60090"/>
    <w:rsid w:val="00A630BE"/>
    <w:rsid w:val="00A64DD9"/>
    <w:rsid w:val="00A652CD"/>
    <w:rsid w:val="00A67E80"/>
    <w:rsid w:val="00A72FD1"/>
    <w:rsid w:val="00A73BCB"/>
    <w:rsid w:val="00A849ED"/>
    <w:rsid w:val="00A90031"/>
    <w:rsid w:val="00A908A7"/>
    <w:rsid w:val="00A9111E"/>
    <w:rsid w:val="00A92E9A"/>
    <w:rsid w:val="00A92F08"/>
    <w:rsid w:val="00A944FA"/>
    <w:rsid w:val="00AA04CD"/>
    <w:rsid w:val="00AA102C"/>
    <w:rsid w:val="00AA48B7"/>
    <w:rsid w:val="00AA7DB4"/>
    <w:rsid w:val="00AB1369"/>
    <w:rsid w:val="00AB3705"/>
    <w:rsid w:val="00AB6D01"/>
    <w:rsid w:val="00AC0CCB"/>
    <w:rsid w:val="00AC1F50"/>
    <w:rsid w:val="00AC2574"/>
    <w:rsid w:val="00AC2D9F"/>
    <w:rsid w:val="00AC30EE"/>
    <w:rsid w:val="00AC3EDC"/>
    <w:rsid w:val="00AC5E87"/>
    <w:rsid w:val="00AC64CC"/>
    <w:rsid w:val="00AD143F"/>
    <w:rsid w:val="00AD3250"/>
    <w:rsid w:val="00AD37D6"/>
    <w:rsid w:val="00AD6582"/>
    <w:rsid w:val="00AE1A3D"/>
    <w:rsid w:val="00AE30D7"/>
    <w:rsid w:val="00AE666F"/>
    <w:rsid w:val="00AF56C4"/>
    <w:rsid w:val="00B00176"/>
    <w:rsid w:val="00B00C4B"/>
    <w:rsid w:val="00B16F58"/>
    <w:rsid w:val="00B17489"/>
    <w:rsid w:val="00B307DA"/>
    <w:rsid w:val="00B32030"/>
    <w:rsid w:val="00B32DD9"/>
    <w:rsid w:val="00B33D30"/>
    <w:rsid w:val="00B35FCD"/>
    <w:rsid w:val="00B36412"/>
    <w:rsid w:val="00B416F5"/>
    <w:rsid w:val="00B41FE2"/>
    <w:rsid w:val="00B451EF"/>
    <w:rsid w:val="00B5188E"/>
    <w:rsid w:val="00B5208E"/>
    <w:rsid w:val="00B52220"/>
    <w:rsid w:val="00B57B63"/>
    <w:rsid w:val="00B60013"/>
    <w:rsid w:val="00B60485"/>
    <w:rsid w:val="00B6155D"/>
    <w:rsid w:val="00B6257A"/>
    <w:rsid w:val="00B7067C"/>
    <w:rsid w:val="00B73F28"/>
    <w:rsid w:val="00B7492A"/>
    <w:rsid w:val="00B75517"/>
    <w:rsid w:val="00B776C4"/>
    <w:rsid w:val="00B801DF"/>
    <w:rsid w:val="00B87B02"/>
    <w:rsid w:val="00B9365F"/>
    <w:rsid w:val="00B9607E"/>
    <w:rsid w:val="00B96513"/>
    <w:rsid w:val="00B967CF"/>
    <w:rsid w:val="00BA07BE"/>
    <w:rsid w:val="00BA0E36"/>
    <w:rsid w:val="00BA3828"/>
    <w:rsid w:val="00BA51E7"/>
    <w:rsid w:val="00BA78BB"/>
    <w:rsid w:val="00BB4CB2"/>
    <w:rsid w:val="00BB57FD"/>
    <w:rsid w:val="00BB7750"/>
    <w:rsid w:val="00BC4A7F"/>
    <w:rsid w:val="00BC6B90"/>
    <w:rsid w:val="00BC6E44"/>
    <w:rsid w:val="00BC7D98"/>
    <w:rsid w:val="00BD163D"/>
    <w:rsid w:val="00BD2B8E"/>
    <w:rsid w:val="00BD7D5C"/>
    <w:rsid w:val="00BE2150"/>
    <w:rsid w:val="00BF0D99"/>
    <w:rsid w:val="00BF517B"/>
    <w:rsid w:val="00BF602F"/>
    <w:rsid w:val="00BF636A"/>
    <w:rsid w:val="00C0251D"/>
    <w:rsid w:val="00C049FC"/>
    <w:rsid w:val="00C132BB"/>
    <w:rsid w:val="00C149A4"/>
    <w:rsid w:val="00C23B72"/>
    <w:rsid w:val="00C26FAB"/>
    <w:rsid w:val="00C30455"/>
    <w:rsid w:val="00C3167A"/>
    <w:rsid w:val="00C34A49"/>
    <w:rsid w:val="00C44F04"/>
    <w:rsid w:val="00C57154"/>
    <w:rsid w:val="00C60278"/>
    <w:rsid w:val="00C60845"/>
    <w:rsid w:val="00C608B5"/>
    <w:rsid w:val="00C6546A"/>
    <w:rsid w:val="00C6584E"/>
    <w:rsid w:val="00C67F67"/>
    <w:rsid w:val="00C70BD6"/>
    <w:rsid w:val="00C74655"/>
    <w:rsid w:val="00C76119"/>
    <w:rsid w:val="00C7633E"/>
    <w:rsid w:val="00C76DA6"/>
    <w:rsid w:val="00C80315"/>
    <w:rsid w:val="00C80454"/>
    <w:rsid w:val="00C80D32"/>
    <w:rsid w:val="00C84144"/>
    <w:rsid w:val="00C842E9"/>
    <w:rsid w:val="00C84A0E"/>
    <w:rsid w:val="00C85BE0"/>
    <w:rsid w:val="00C85F21"/>
    <w:rsid w:val="00C86F85"/>
    <w:rsid w:val="00C87C44"/>
    <w:rsid w:val="00C94485"/>
    <w:rsid w:val="00C96855"/>
    <w:rsid w:val="00C97501"/>
    <w:rsid w:val="00CA05C9"/>
    <w:rsid w:val="00CA6F6D"/>
    <w:rsid w:val="00CB02E5"/>
    <w:rsid w:val="00CB1FD2"/>
    <w:rsid w:val="00CB2E1A"/>
    <w:rsid w:val="00CB372B"/>
    <w:rsid w:val="00CB59D8"/>
    <w:rsid w:val="00CB75BE"/>
    <w:rsid w:val="00CC02B3"/>
    <w:rsid w:val="00CD06B3"/>
    <w:rsid w:val="00CD2824"/>
    <w:rsid w:val="00CD6DE9"/>
    <w:rsid w:val="00CD7FE3"/>
    <w:rsid w:val="00CE06E2"/>
    <w:rsid w:val="00CE168F"/>
    <w:rsid w:val="00CE4A8F"/>
    <w:rsid w:val="00CE5033"/>
    <w:rsid w:val="00CE5A65"/>
    <w:rsid w:val="00CE5F1B"/>
    <w:rsid w:val="00CE6A8F"/>
    <w:rsid w:val="00CF3EFE"/>
    <w:rsid w:val="00CF77CB"/>
    <w:rsid w:val="00D01B23"/>
    <w:rsid w:val="00D01FF9"/>
    <w:rsid w:val="00D02AC4"/>
    <w:rsid w:val="00D030B7"/>
    <w:rsid w:val="00D0333D"/>
    <w:rsid w:val="00D044EE"/>
    <w:rsid w:val="00D04F5E"/>
    <w:rsid w:val="00D05879"/>
    <w:rsid w:val="00D1092E"/>
    <w:rsid w:val="00D11BDD"/>
    <w:rsid w:val="00D14AB4"/>
    <w:rsid w:val="00D2006A"/>
    <w:rsid w:val="00D2374A"/>
    <w:rsid w:val="00D242DE"/>
    <w:rsid w:val="00D37257"/>
    <w:rsid w:val="00D43219"/>
    <w:rsid w:val="00D43DE2"/>
    <w:rsid w:val="00D44F40"/>
    <w:rsid w:val="00D45C73"/>
    <w:rsid w:val="00D464FE"/>
    <w:rsid w:val="00D46CA8"/>
    <w:rsid w:val="00D47961"/>
    <w:rsid w:val="00D5047F"/>
    <w:rsid w:val="00D50CA5"/>
    <w:rsid w:val="00D51C86"/>
    <w:rsid w:val="00D51F28"/>
    <w:rsid w:val="00D524FD"/>
    <w:rsid w:val="00D5483F"/>
    <w:rsid w:val="00D57460"/>
    <w:rsid w:val="00D60B05"/>
    <w:rsid w:val="00D6131A"/>
    <w:rsid w:val="00D61A42"/>
    <w:rsid w:val="00D61C83"/>
    <w:rsid w:val="00D654D5"/>
    <w:rsid w:val="00D65A2D"/>
    <w:rsid w:val="00D66225"/>
    <w:rsid w:val="00D823D5"/>
    <w:rsid w:val="00D84E96"/>
    <w:rsid w:val="00D85031"/>
    <w:rsid w:val="00D91DEF"/>
    <w:rsid w:val="00D922FD"/>
    <w:rsid w:val="00D92D9C"/>
    <w:rsid w:val="00D95B0D"/>
    <w:rsid w:val="00D97218"/>
    <w:rsid w:val="00DA031F"/>
    <w:rsid w:val="00DA2F5C"/>
    <w:rsid w:val="00DA3E2B"/>
    <w:rsid w:val="00DA5ED7"/>
    <w:rsid w:val="00DB07D5"/>
    <w:rsid w:val="00DB2485"/>
    <w:rsid w:val="00DB387C"/>
    <w:rsid w:val="00DB483A"/>
    <w:rsid w:val="00DB6D68"/>
    <w:rsid w:val="00DC199D"/>
    <w:rsid w:val="00DC2636"/>
    <w:rsid w:val="00DC557C"/>
    <w:rsid w:val="00DC576D"/>
    <w:rsid w:val="00DC70AC"/>
    <w:rsid w:val="00DD14E6"/>
    <w:rsid w:val="00DD721A"/>
    <w:rsid w:val="00DE4A5A"/>
    <w:rsid w:val="00DE51ED"/>
    <w:rsid w:val="00DE7D32"/>
    <w:rsid w:val="00DF0C26"/>
    <w:rsid w:val="00DF1B18"/>
    <w:rsid w:val="00DF2C28"/>
    <w:rsid w:val="00DF2EFD"/>
    <w:rsid w:val="00DF3735"/>
    <w:rsid w:val="00E0454D"/>
    <w:rsid w:val="00E04BE6"/>
    <w:rsid w:val="00E05A5A"/>
    <w:rsid w:val="00E05C0F"/>
    <w:rsid w:val="00E06423"/>
    <w:rsid w:val="00E065F3"/>
    <w:rsid w:val="00E0693E"/>
    <w:rsid w:val="00E13BDA"/>
    <w:rsid w:val="00E23A5D"/>
    <w:rsid w:val="00E23DD8"/>
    <w:rsid w:val="00E27C6E"/>
    <w:rsid w:val="00E27E0D"/>
    <w:rsid w:val="00E32486"/>
    <w:rsid w:val="00E32A47"/>
    <w:rsid w:val="00E333E0"/>
    <w:rsid w:val="00E37859"/>
    <w:rsid w:val="00E401B7"/>
    <w:rsid w:val="00E40653"/>
    <w:rsid w:val="00E4133B"/>
    <w:rsid w:val="00E43D55"/>
    <w:rsid w:val="00E44275"/>
    <w:rsid w:val="00E442B0"/>
    <w:rsid w:val="00E458C8"/>
    <w:rsid w:val="00E502DB"/>
    <w:rsid w:val="00E5046F"/>
    <w:rsid w:val="00E518BF"/>
    <w:rsid w:val="00E5505E"/>
    <w:rsid w:val="00E60482"/>
    <w:rsid w:val="00E6122C"/>
    <w:rsid w:val="00E6215C"/>
    <w:rsid w:val="00E702FA"/>
    <w:rsid w:val="00E72143"/>
    <w:rsid w:val="00E73388"/>
    <w:rsid w:val="00E74B26"/>
    <w:rsid w:val="00E76CFF"/>
    <w:rsid w:val="00E76D02"/>
    <w:rsid w:val="00E82574"/>
    <w:rsid w:val="00E845AB"/>
    <w:rsid w:val="00E90B8C"/>
    <w:rsid w:val="00E90DB4"/>
    <w:rsid w:val="00E929A9"/>
    <w:rsid w:val="00E94985"/>
    <w:rsid w:val="00E9670D"/>
    <w:rsid w:val="00EA3EE1"/>
    <w:rsid w:val="00EA4707"/>
    <w:rsid w:val="00EA4CFC"/>
    <w:rsid w:val="00EB2701"/>
    <w:rsid w:val="00EB3048"/>
    <w:rsid w:val="00EB3068"/>
    <w:rsid w:val="00EC4B85"/>
    <w:rsid w:val="00EC4EEE"/>
    <w:rsid w:val="00EC6857"/>
    <w:rsid w:val="00EC6B78"/>
    <w:rsid w:val="00EC7BAB"/>
    <w:rsid w:val="00ED211D"/>
    <w:rsid w:val="00EE1940"/>
    <w:rsid w:val="00EE5C56"/>
    <w:rsid w:val="00EE7AFA"/>
    <w:rsid w:val="00EF2785"/>
    <w:rsid w:val="00EF3AB9"/>
    <w:rsid w:val="00EF3F69"/>
    <w:rsid w:val="00EF4705"/>
    <w:rsid w:val="00EF5854"/>
    <w:rsid w:val="00EF5D66"/>
    <w:rsid w:val="00EF5F6E"/>
    <w:rsid w:val="00EF7694"/>
    <w:rsid w:val="00F0105C"/>
    <w:rsid w:val="00F0236A"/>
    <w:rsid w:val="00F03B98"/>
    <w:rsid w:val="00F11A9A"/>
    <w:rsid w:val="00F1212C"/>
    <w:rsid w:val="00F12FEB"/>
    <w:rsid w:val="00F16365"/>
    <w:rsid w:val="00F165AD"/>
    <w:rsid w:val="00F17DEA"/>
    <w:rsid w:val="00F22EFF"/>
    <w:rsid w:val="00F233FE"/>
    <w:rsid w:val="00F23758"/>
    <w:rsid w:val="00F25E3D"/>
    <w:rsid w:val="00F2688D"/>
    <w:rsid w:val="00F26C5F"/>
    <w:rsid w:val="00F303CF"/>
    <w:rsid w:val="00F35AA9"/>
    <w:rsid w:val="00F37CCA"/>
    <w:rsid w:val="00F4203F"/>
    <w:rsid w:val="00F43C22"/>
    <w:rsid w:val="00F46DA4"/>
    <w:rsid w:val="00F50C92"/>
    <w:rsid w:val="00F544E8"/>
    <w:rsid w:val="00F54B22"/>
    <w:rsid w:val="00F60472"/>
    <w:rsid w:val="00F755F7"/>
    <w:rsid w:val="00F808DA"/>
    <w:rsid w:val="00F86D0C"/>
    <w:rsid w:val="00F872FD"/>
    <w:rsid w:val="00F91770"/>
    <w:rsid w:val="00F94284"/>
    <w:rsid w:val="00F95630"/>
    <w:rsid w:val="00FA29BE"/>
    <w:rsid w:val="00FA5316"/>
    <w:rsid w:val="00FA71BB"/>
    <w:rsid w:val="00FB0727"/>
    <w:rsid w:val="00FB2286"/>
    <w:rsid w:val="00FB55FB"/>
    <w:rsid w:val="00FB5609"/>
    <w:rsid w:val="00FB7B8E"/>
    <w:rsid w:val="00FC31FF"/>
    <w:rsid w:val="00FC59CA"/>
    <w:rsid w:val="00FC76FA"/>
    <w:rsid w:val="00FD0187"/>
    <w:rsid w:val="00FD07A9"/>
    <w:rsid w:val="00FD2AFF"/>
    <w:rsid w:val="00FD38A9"/>
    <w:rsid w:val="00FE0B74"/>
    <w:rsid w:val="00FE10C9"/>
    <w:rsid w:val="00FE121E"/>
    <w:rsid w:val="00FE12A8"/>
    <w:rsid w:val="00FE381E"/>
    <w:rsid w:val="00FE4572"/>
    <w:rsid w:val="00FE4D7B"/>
    <w:rsid w:val="00FE5FA5"/>
    <w:rsid w:val="00FE6463"/>
    <w:rsid w:val="00FF20BD"/>
    <w:rsid w:val="00FF60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03F06D"/>
  <w15:docId w15:val="{C4D9A449-D689-4C68-B8C7-272A0263E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5F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Use Case List Paragraph,Bullet 1,Heading2,Bullet 2,b2,bullet,double,bullet single,b2b2,double Char,Bullet 2 Char,b2 Char,b2b2 Char,B2 Char,bullet Char Char Char,bullet Char"/>
    <w:basedOn w:val="Normal"/>
    <w:link w:val="ListParagraphChar"/>
    <w:uiPriority w:val="34"/>
    <w:qFormat/>
    <w:rsid w:val="00A73B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03A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D03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03AC"/>
  </w:style>
  <w:style w:type="paragraph" w:styleId="Footer">
    <w:name w:val="footer"/>
    <w:basedOn w:val="Normal"/>
    <w:link w:val="FooterChar"/>
    <w:uiPriority w:val="99"/>
    <w:unhideWhenUsed/>
    <w:rsid w:val="009D03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03AC"/>
  </w:style>
  <w:style w:type="paragraph" w:styleId="BalloonText">
    <w:name w:val="Balloon Text"/>
    <w:basedOn w:val="Normal"/>
    <w:link w:val="BalloonTextChar"/>
    <w:uiPriority w:val="99"/>
    <w:semiHidden/>
    <w:unhideWhenUsed/>
    <w:rsid w:val="00063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387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77079A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77079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8E6C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,Bullet 1 Char,Heading2 Char,Bullet 2 Char1,b2 Char1,bullet Char1,double Char1,bullet single Char,b2b2 Char1,double Char Char,Bullet 2 Char Char,b2 Char Char,b2b2 Char Char,B2 Char Char,bullet Char Char"/>
    <w:basedOn w:val="DefaultParagraphFont"/>
    <w:link w:val="ListParagraph"/>
    <w:uiPriority w:val="34"/>
    <w:locked/>
    <w:rsid w:val="00263EB8"/>
  </w:style>
  <w:style w:type="paragraph" w:styleId="HTMLPreformatted">
    <w:name w:val="HTML Preformatted"/>
    <w:basedOn w:val="Normal"/>
    <w:link w:val="HTMLPreformattedChar"/>
    <w:semiHidden/>
    <w:rsid w:val="007D7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7D7EE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01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2139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666666"/>
            <w:bottom w:val="none" w:sz="0" w:space="0" w:color="auto"/>
            <w:right w:val="single" w:sz="6" w:space="0" w:color="666666"/>
          </w:divBdr>
          <w:divsChild>
            <w:div w:id="2700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771307">
                  <w:marLeft w:val="0"/>
                  <w:marRight w:val="0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23" w:color="CFE4EF"/>
                      </w:divBdr>
                      <w:divsChild>
                        <w:div w:id="161971062">
                          <w:marLeft w:val="0"/>
                          <w:marRight w:val="-36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709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3792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836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8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93558-CDF0-407B-A9BE-AD67A7426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2</Pages>
  <Words>1104</Words>
  <Characters>629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delity</Company>
  <LinksUpToDate>false</LinksUpToDate>
  <CharactersWithSpaces>7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ema K01</dc:creator>
  <cp:lastModifiedBy>Seema Khandelwal</cp:lastModifiedBy>
  <cp:revision>69</cp:revision>
  <cp:lastPrinted>2015-12-19T05:07:00Z</cp:lastPrinted>
  <dcterms:created xsi:type="dcterms:W3CDTF">2022-05-18T06:37:00Z</dcterms:created>
  <dcterms:modified xsi:type="dcterms:W3CDTF">2022-10-20T08:51:00Z</dcterms:modified>
</cp:coreProperties>
</file>